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F937C" w14:textId="77777777" w:rsidR="007F5D9E" w:rsidRDefault="007F5D9E" w:rsidP="00C32AB0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Jméno, příjmení, </w:t>
      </w:r>
      <w:proofErr w:type="gramStart"/>
      <w:r>
        <w:rPr>
          <w:b/>
          <w:color w:val="000000"/>
          <w:sz w:val="28"/>
          <w:szCs w:val="28"/>
        </w:rPr>
        <w:t>titul:_</w:t>
      </w:r>
      <w:proofErr w:type="gramEnd"/>
      <w:r>
        <w:rPr>
          <w:b/>
          <w:color w:val="000000"/>
          <w:sz w:val="28"/>
          <w:szCs w:val="28"/>
        </w:rPr>
        <w:t>_________________________________</w:t>
      </w:r>
    </w:p>
    <w:p w14:paraId="0489CA6D" w14:textId="77777777" w:rsidR="007F5D9E" w:rsidRDefault="007F5D9E" w:rsidP="00C32AB0">
      <w:pPr>
        <w:rPr>
          <w:b/>
          <w:color w:val="000000"/>
          <w:sz w:val="28"/>
          <w:szCs w:val="28"/>
        </w:rPr>
      </w:pPr>
    </w:p>
    <w:p w14:paraId="35276AED" w14:textId="77777777" w:rsidR="007F5D9E" w:rsidRPr="00E9177A" w:rsidRDefault="007F5D9E" w:rsidP="00C32AB0">
      <w:pP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Dotazník </w:t>
      </w:r>
      <w:r w:rsidRPr="00E9177A">
        <w:rPr>
          <w:b/>
          <w:color w:val="000000"/>
          <w:sz w:val="28"/>
          <w:szCs w:val="28"/>
        </w:rPr>
        <w:t>pro řízení</w:t>
      </w:r>
      <w:r>
        <w:rPr>
          <w:b/>
          <w:color w:val="000000"/>
          <w:sz w:val="28"/>
          <w:szCs w:val="28"/>
        </w:rPr>
        <w:t xml:space="preserve"> ke jmenování </w:t>
      </w:r>
      <w:proofErr w:type="gramStart"/>
      <w:r>
        <w:rPr>
          <w:b/>
          <w:color w:val="000000"/>
          <w:sz w:val="28"/>
          <w:szCs w:val="28"/>
        </w:rPr>
        <w:t xml:space="preserve">profesorem - </w:t>
      </w:r>
      <w:r w:rsidRPr="00E9177A">
        <w:rPr>
          <w:b/>
          <w:color w:val="000000"/>
          <w:sz w:val="28"/>
          <w:szCs w:val="28"/>
        </w:rPr>
        <w:t>LF</w:t>
      </w:r>
      <w:proofErr w:type="gramEnd"/>
      <w:r w:rsidRPr="00E9177A">
        <w:rPr>
          <w:b/>
          <w:color w:val="000000"/>
          <w:sz w:val="28"/>
          <w:szCs w:val="28"/>
        </w:rPr>
        <w:t xml:space="preserve"> MU </w:t>
      </w:r>
    </w:p>
    <w:p w14:paraId="443DC9D5" w14:textId="77777777" w:rsidR="007F5D9E" w:rsidRDefault="007F5D9E" w:rsidP="00C32AB0">
      <w:pPr>
        <w:rPr>
          <w:color w:val="000000"/>
          <w:sz w:val="22"/>
          <w:szCs w:val="22"/>
        </w:rPr>
      </w:pPr>
      <w:r w:rsidRPr="00F4378E">
        <w:rPr>
          <w:color w:val="000000"/>
          <w:sz w:val="22"/>
          <w:szCs w:val="22"/>
        </w:rPr>
        <w:t xml:space="preserve">Dotazník vycházející ze </w:t>
      </w:r>
      <w:hyperlink r:id="rId11" w:history="1">
        <w:r w:rsidRPr="00E40266">
          <w:rPr>
            <w:rStyle w:val="Hypertextovodkaz"/>
            <w:sz w:val="22"/>
            <w:szCs w:val="22"/>
          </w:rPr>
          <w:t>směrnice MU č. 7/2017</w:t>
        </w:r>
      </w:hyperlink>
      <w:r w:rsidRPr="00F4378E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- </w:t>
      </w:r>
      <w:r w:rsidRPr="00F4378E">
        <w:rPr>
          <w:color w:val="000000"/>
          <w:sz w:val="22"/>
          <w:szCs w:val="22"/>
        </w:rPr>
        <w:t xml:space="preserve">Habilitační řízení a řízení ke jmenování profesorem </w:t>
      </w:r>
    </w:p>
    <w:p w14:paraId="1174D203" w14:textId="77777777" w:rsidR="007F5D9E" w:rsidRPr="00F4378E" w:rsidRDefault="007F5D9E" w:rsidP="00C32AB0">
      <w:pPr>
        <w:rPr>
          <w:color w:val="0000FF"/>
          <w:sz w:val="22"/>
          <w:szCs w:val="22"/>
        </w:rPr>
      </w:pPr>
      <w:r w:rsidRPr="00F4378E">
        <w:rPr>
          <w:color w:val="000000"/>
          <w:sz w:val="22"/>
          <w:szCs w:val="22"/>
        </w:rPr>
        <w:t>na Masarykově univerzitě</w:t>
      </w:r>
      <w:r>
        <w:rPr>
          <w:color w:val="000000"/>
          <w:sz w:val="22"/>
          <w:szCs w:val="22"/>
        </w:rPr>
        <w:t xml:space="preserve">. </w:t>
      </w:r>
      <w:r w:rsidRPr="00F4378E">
        <w:rPr>
          <w:color w:val="000000"/>
          <w:sz w:val="22"/>
          <w:szCs w:val="22"/>
        </w:rPr>
        <w:t xml:space="preserve">Vyplněný a podepsaný dotazník je nezbytnou součástí oficiálních podkladů dodaných uchazečem k zahájení jmenovacího řízení. </w:t>
      </w:r>
    </w:p>
    <w:p w14:paraId="49A98A91" w14:textId="77777777" w:rsidR="007F5D9E" w:rsidRDefault="007F5D9E" w:rsidP="00BC2300">
      <w:pPr>
        <w:rPr>
          <w:b/>
          <w:color w:val="000000"/>
        </w:rPr>
      </w:pPr>
    </w:p>
    <w:p w14:paraId="0835AF7A" w14:textId="77777777" w:rsidR="006D2CD8" w:rsidRDefault="006D2CD8" w:rsidP="006D2CD8">
      <w:pPr>
        <w:rPr>
          <w:b/>
          <w:color w:val="000000"/>
        </w:rPr>
      </w:pPr>
      <w:r>
        <w:rPr>
          <w:b/>
          <w:color w:val="000000"/>
        </w:rPr>
        <w:t>DOPORUČENÉ MINIMÁLNÍ POŽADAVKY</w:t>
      </w:r>
    </w:p>
    <w:p w14:paraId="0E9983C9" w14:textId="77777777" w:rsidR="007F5D9E" w:rsidRDefault="007F5D9E" w:rsidP="00C32AB0">
      <w:p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Souhrnná tabulka – uchazeč vyplní sloupce „Dosažený počet/hodnota“ a „</w:t>
      </w:r>
      <w:r w:rsidRPr="00FC7550">
        <w:rPr>
          <w:color w:val="000000"/>
          <w:sz w:val="20"/>
          <w:szCs w:val="20"/>
        </w:rPr>
        <w:t>%</w:t>
      </w:r>
      <w:r>
        <w:rPr>
          <w:color w:val="000000"/>
          <w:sz w:val="20"/>
          <w:szCs w:val="20"/>
        </w:rPr>
        <w:t xml:space="preserve"> </w:t>
      </w:r>
      <w:r w:rsidRPr="00FC7550">
        <w:rPr>
          <w:color w:val="000000"/>
          <w:sz w:val="20"/>
          <w:szCs w:val="20"/>
        </w:rPr>
        <w:t>doporučené hodnoty LF MU</w:t>
      </w:r>
      <w:r>
        <w:rPr>
          <w:color w:val="000000"/>
          <w:sz w:val="20"/>
          <w:szCs w:val="20"/>
        </w:rPr>
        <w:t>“.</w:t>
      </w:r>
    </w:p>
    <w:p w14:paraId="32616CCB" w14:textId="77777777" w:rsidR="007F5D9E" w:rsidRDefault="007F5D9E" w:rsidP="00BC2300">
      <w:pPr>
        <w:rPr>
          <w:color w:val="000000"/>
          <w:sz w:val="20"/>
          <w:szCs w:val="20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08"/>
        <w:gridCol w:w="1980"/>
        <w:gridCol w:w="1800"/>
        <w:gridCol w:w="1620"/>
      </w:tblGrid>
      <w:tr w:rsidR="007F5D9E" w:rsidRPr="001B51D4" w14:paraId="67998C97" w14:textId="77777777" w:rsidTr="00D43940">
        <w:tc>
          <w:tcPr>
            <w:tcW w:w="4608" w:type="dxa"/>
            <w:shd w:val="clear" w:color="auto" w:fill="auto"/>
            <w:vAlign w:val="center"/>
          </w:tcPr>
          <w:p w14:paraId="5E97791E" w14:textId="77777777" w:rsidR="007F5D9E" w:rsidRPr="00C32AB0" w:rsidRDefault="007F5D9E" w:rsidP="00D43940">
            <w:pPr>
              <w:rPr>
                <w:b/>
                <w:sz w:val="20"/>
                <w:szCs w:val="20"/>
              </w:rPr>
            </w:pPr>
            <w:r w:rsidRPr="00C32AB0">
              <w:rPr>
                <w:b/>
                <w:sz w:val="20"/>
                <w:szCs w:val="20"/>
              </w:rPr>
              <w:t>POLOŽKA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40E57C6" w14:textId="77777777" w:rsidR="007F5D9E" w:rsidRPr="00C32AB0" w:rsidRDefault="007F5D9E" w:rsidP="00D43940">
            <w:pPr>
              <w:jc w:val="center"/>
              <w:rPr>
                <w:b/>
                <w:sz w:val="20"/>
                <w:szCs w:val="20"/>
              </w:rPr>
            </w:pPr>
            <w:r w:rsidRPr="00C32AB0">
              <w:rPr>
                <w:b/>
                <w:sz w:val="20"/>
                <w:szCs w:val="20"/>
              </w:rPr>
              <w:t>Dosažený počet nebo hodnota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54A4C00" w14:textId="77777777" w:rsidR="007F5D9E" w:rsidRDefault="007F5D9E" w:rsidP="00870FD7">
            <w:pPr>
              <w:jc w:val="center"/>
              <w:rPr>
                <w:b/>
                <w:sz w:val="20"/>
                <w:szCs w:val="20"/>
              </w:rPr>
            </w:pPr>
            <w:r w:rsidRPr="00C32AB0">
              <w:rPr>
                <w:b/>
                <w:sz w:val="20"/>
                <w:szCs w:val="20"/>
              </w:rPr>
              <w:t xml:space="preserve">% </w:t>
            </w:r>
          </w:p>
          <w:p w14:paraId="6E528C9D" w14:textId="77777777" w:rsidR="007F5D9E" w:rsidRPr="00C32AB0" w:rsidRDefault="007F5D9E" w:rsidP="00870FD7">
            <w:pPr>
              <w:jc w:val="center"/>
              <w:rPr>
                <w:b/>
                <w:sz w:val="20"/>
                <w:szCs w:val="20"/>
              </w:rPr>
            </w:pPr>
            <w:r w:rsidRPr="00C32AB0">
              <w:rPr>
                <w:b/>
                <w:color w:val="000000"/>
                <w:sz w:val="20"/>
                <w:szCs w:val="20"/>
              </w:rPr>
              <w:t xml:space="preserve">doporučené </w:t>
            </w:r>
            <w:r w:rsidRPr="00C32AB0">
              <w:rPr>
                <w:b/>
                <w:sz w:val="20"/>
                <w:szCs w:val="20"/>
              </w:rPr>
              <w:t>hodnoty LF MU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E96376" w14:textId="77777777" w:rsidR="007F5D9E" w:rsidRPr="00C32AB0" w:rsidRDefault="007F5D9E" w:rsidP="00870FD7">
            <w:pPr>
              <w:jc w:val="center"/>
              <w:rPr>
                <w:b/>
                <w:sz w:val="20"/>
                <w:szCs w:val="20"/>
              </w:rPr>
            </w:pPr>
            <w:r w:rsidRPr="00C32AB0">
              <w:rPr>
                <w:b/>
                <w:sz w:val="20"/>
                <w:szCs w:val="20"/>
              </w:rPr>
              <w:t xml:space="preserve">LF MU: </w:t>
            </w:r>
            <w:r w:rsidRPr="00C32AB0">
              <w:rPr>
                <w:b/>
                <w:color w:val="000000"/>
                <w:sz w:val="20"/>
                <w:szCs w:val="20"/>
              </w:rPr>
              <w:t>doporučen</w:t>
            </w:r>
            <w:r>
              <w:rPr>
                <w:b/>
                <w:color w:val="000000"/>
                <w:sz w:val="20"/>
                <w:szCs w:val="20"/>
              </w:rPr>
              <w:t>o</w:t>
            </w:r>
          </w:p>
        </w:tc>
      </w:tr>
      <w:tr w:rsidR="007F5D9E" w:rsidRPr="001B51D4" w14:paraId="6D9BE6D8" w14:textId="77777777" w:rsidTr="00CB5242">
        <w:tc>
          <w:tcPr>
            <w:tcW w:w="4608" w:type="dxa"/>
            <w:shd w:val="clear" w:color="auto" w:fill="auto"/>
          </w:tcPr>
          <w:p w14:paraId="08B37E43" w14:textId="77777777" w:rsidR="007F5D9E" w:rsidRPr="00010E2A" w:rsidRDefault="007F5D9E" w:rsidP="00830C0F">
            <w:pPr>
              <w:rPr>
                <w:sz w:val="20"/>
                <w:szCs w:val="20"/>
                <w:vertAlign w:val="superscript"/>
              </w:rPr>
            </w:pPr>
            <w:r w:rsidRPr="00010E2A">
              <w:rPr>
                <w:sz w:val="20"/>
                <w:szCs w:val="20"/>
              </w:rPr>
              <w:t xml:space="preserve">Pravidelná výuka na LF, resp. pro jiné uchazeče než nositele titulu MUDr. a </w:t>
            </w:r>
            <w:proofErr w:type="spellStart"/>
            <w:r w:rsidRPr="00010E2A">
              <w:rPr>
                <w:sz w:val="20"/>
                <w:szCs w:val="20"/>
              </w:rPr>
              <w:t>MDDr</w:t>
            </w:r>
            <w:proofErr w:type="spellEnd"/>
            <w:r w:rsidRPr="00010E2A">
              <w:rPr>
                <w:sz w:val="20"/>
                <w:szCs w:val="20"/>
              </w:rPr>
              <w:t>. na VŠ (min. 6 let), z toho alespoň 3 roky po habilitaci v oboru, v němž uchazeč žádá o jmenovací řízení</w:t>
            </w:r>
            <w:r w:rsidRPr="00010E2A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8FF780D" w14:textId="77777777" w:rsidR="007F5D9E" w:rsidRPr="001B51D4" w:rsidRDefault="007F5D9E" w:rsidP="00CB524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BAD6EE7" w14:textId="77777777" w:rsidR="007F5D9E" w:rsidRPr="001B51D4" w:rsidRDefault="007F5D9E" w:rsidP="00CB524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37846823" w14:textId="77777777" w:rsidR="007F5D9E" w:rsidRPr="001B51D4" w:rsidRDefault="007F5D9E" w:rsidP="00830C0F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3+3</w:t>
            </w:r>
          </w:p>
        </w:tc>
      </w:tr>
      <w:tr w:rsidR="007F5D9E" w:rsidRPr="001B51D4" w14:paraId="464374C1" w14:textId="77777777" w:rsidTr="00D43940">
        <w:tc>
          <w:tcPr>
            <w:tcW w:w="4608" w:type="dxa"/>
            <w:shd w:val="clear" w:color="auto" w:fill="auto"/>
          </w:tcPr>
          <w:p w14:paraId="10F3EE66" w14:textId="77777777" w:rsidR="007F5D9E" w:rsidRPr="001B51D4" w:rsidRDefault="007F5D9E" w:rsidP="00561F47">
            <w:pPr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Ph.D. práce (vedené/dokončené) pouze jako školitel, nebo</w:t>
            </w:r>
            <w:r w:rsidR="00D20B2D">
              <w:rPr>
                <w:sz w:val="20"/>
                <w:szCs w:val="20"/>
              </w:rPr>
              <w:t xml:space="preserve"> mezioborový</w:t>
            </w:r>
            <w:r w:rsidRPr="001B51D4">
              <w:rPr>
                <w:sz w:val="20"/>
                <w:szCs w:val="20"/>
              </w:rPr>
              <w:t xml:space="preserve"> konzultant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90D7154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3C19F26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0603438F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3/2</w:t>
            </w:r>
          </w:p>
        </w:tc>
      </w:tr>
      <w:tr w:rsidR="007F5D9E" w:rsidRPr="001B51D4" w14:paraId="21C5AF80" w14:textId="77777777" w:rsidTr="00D43940">
        <w:tc>
          <w:tcPr>
            <w:tcW w:w="4608" w:type="dxa"/>
            <w:shd w:val="clear" w:color="auto" w:fill="auto"/>
          </w:tcPr>
          <w:p w14:paraId="24E2E59C" w14:textId="77777777" w:rsidR="007F5D9E" w:rsidRPr="001B51D4" w:rsidRDefault="007F5D9E" w:rsidP="00DA168C">
            <w:pPr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Recenzované učebnice/kapitoly/</w:t>
            </w:r>
            <w:r>
              <w:rPr>
                <w:sz w:val="20"/>
                <w:szCs w:val="20"/>
              </w:rPr>
              <w:t>učební texty, pomůcky</w:t>
            </w:r>
            <w:r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F8F4ED1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7CF63CC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5A34419B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3</w:t>
            </w:r>
          </w:p>
        </w:tc>
      </w:tr>
      <w:tr w:rsidR="007F5D9E" w:rsidRPr="001B51D4" w14:paraId="24831D52" w14:textId="77777777" w:rsidTr="00D43940">
        <w:tc>
          <w:tcPr>
            <w:tcW w:w="4608" w:type="dxa"/>
            <w:shd w:val="clear" w:color="auto" w:fill="auto"/>
          </w:tcPr>
          <w:p w14:paraId="37EA9353" w14:textId="77777777" w:rsidR="007F5D9E" w:rsidRPr="001B51D4" w:rsidRDefault="007F5D9E" w:rsidP="00570B57">
            <w:pPr>
              <w:rPr>
                <w:sz w:val="20"/>
                <w:szCs w:val="20"/>
                <w:vertAlign w:val="superscript"/>
              </w:rPr>
            </w:pPr>
            <w:r w:rsidRPr="001B51D4">
              <w:rPr>
                <w:rFonts w:eastAsia="@Arial Unicode MS"/>
                <w:bCs/>
                <w:sz w:val="20"/>
                <w:szCs w:val="20"/>
              </w:rPr>
              <w:t>Projekty výzkumu a vývoje, jejichž byl či je uch</w:t>
            </w:r>
            <w:r>
              <w:rPr>
                <w:rFonts w:eastAsia="@Arial Unicode MS"/>
                <w:bCs/>
                <w:sz w:val="20"/>
                <w:szCs w:val="20"/>
              </w:rPr>
              <w:t xml:space="preserve">azeč řešitelem nebo spoluřešitelem </w:t>
            </w:r>
            <w:r w:rsidRPr="001B51D4">
              <w:rPr>
                <w:rFonts w:eastAsia="@Arial Unicode MS"/>
                <w:bCs/>
                <w:sz w:val="20"/>
                <w:szCs w:val="20"/>
              </w:rPr>
              <w:t>deklarovaným v grantové přihlášce</w:t>
            </w:r>
            <w:r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D22981E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3327CE1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72EDB69A" w14:textId="77777777" w:rsidR="007F5D9E" w:rsidRPr="001B51D4" w:rsidRDefault="007F5D9E" w:rsidP="007B3ECA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2</w:t>
            </w:r>
          </w:p>
        </w:tc>
      </w:tr>
      <w:tr w:rsidR="007F5D9E" w:rsidRPr="001B51D4" w14:paraId="270D7991" w14:textId="77777777" w:rsidTr="00D43940">
        <w:tc>
          <w:tcPr>
            <w:tcW w:w="4608" w:type="dxa"/>
            <w:shd w:val="clear" w:color="auto" w:fill="auto"/>
          </w:tcPr>
          <w:p w14:paraId="55089181" w14:textId="77777777" w:rsidR="007F5D9E" w:rsidRPr="00434A12" w:rsidRDefault="007F5D9E" w:rsidP="00B554B6">
            <w:pPr>
              <w:rPr>
                <w:sz w:val="20"/>
                <w:szCs w:val="20"/>
              </w:rPr>
            </w:pPr>
            <w:r w:rsidRPr="00434A12">
              <w:rPr>
                <w:sz w:val="20"/>
                <w:szCs w:val="20"/>
              </w:rPr>
              <w:t xml:space="preserve">Recenzované odborné </w:t>
            </w:r>
            <w:r w:rsidR="006D2CD8">
              <w:rPr>
                <w:sz w:val="20"/>
                <w:szCs w:val="20"/>
              </w:rPr>
              <w:t>publikace</w:t>
            </w:r>
            <w:r w:rsidR="006D2CD8" w:rsidRPr="00434A12">
              <w:rPr>
                <w:sz w:val="20"/>
                <w:szCs w:val="20"/>
              </w:rPr>
              <w:t xml:space="preserve"> </w:t>
            </w:r>
            <w:r w:rsidRPr="00434A12">
              <w:rPr>
                <w:sz w:val="20"/>
                <w:szCs w:val="20"/>
              </w:rPr>
              <w:t>celkem</w:t>
            </w:r>
            <w:r w:rsidRPr="00434A12">
              <w:rPr>
                <w:sz w:val="20"/>
                <w:szCs w:val="20"/>
                <w:vertAlign w:val="superscript"/>
              </w:rPr>
              <w:t xml:space="preserve">4 </w:t>
            </w:r>
            <w:r w:rsidRPr="00434A12">
              <w:rPr>
                <w:sz w:val="20"/>
                <w:szCs w:val="20"/>
              </w:rPr>
              <w:t>**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4C2DCFA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2A437DE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70FFF957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30**</w:t>
            </w:r>
          </w:p>
        </w:tc>
      </w:tr>
      <w:tr w:rsidR="007F5D9E" w:rsidRPr="001B51D4" w14:paraId="549B3958" w14:textId="77777777" w:rsidTr="00D43940">
        <w:tc>
          <w:tcPr>
            <w:tcW w:w="4608" w:type="dxa"/>
            <w:shd w:val="clear" w:color="auto" w:fill="auto"/>
          </w:tcPr>
          <w:p w14:paraId="4AFD7CED" w14:textId="77777777" w:rsidR="007F5D9E" w:rsidRPr="00434A12" w:rsidRDefault="007F5D9E" w:rsidP="00512B9C">
            <w:pPr>
              <w:rPr>
                <w:sz w:val="20"/>
                <w:szCs w:val="20"/>
              </w:rPr>
            </w:pPr>
            <w:r w:rsidRPr="00434A12">
              <w:rPr>
                <w:sz w:val="20"/>
                <w:szCs w:val="20"/>
              </w:rPr>
              <w:t xml:space="preserve">Recenzované odborné </w:t>
            </w:r>
            <w:r w:rsidR="006D2CD8">
              <w:rPr>
                <w:sz w:val="20"/>
                <w:szCs w:val="20"/>
              </w:rPr>
              <w:t>publikace</w:t>
            </w:r>
            <w:r w:rsidRPr="00434A12">
              <w:rPr>
                <w:sz w:val="20"/>
                <w:szCs w:val="20"/>
              </w:rPr>
              <w:t>: první nebo korespondenční autor</w:t>
            </w:r>
            <w:r w:rsidRPr="00434A12">
              <w:rPr>
                <w:sz w:val="20"/>
                <w:szCs w:val="20"/>
                <w:vertAlign w:val="superscript"/>
              </w:rPr>
              <w:t>4</w:t>
            </w:r>
            <w:r w:rsidRPr="00434A12">
              <w:rPr>
                <w:sz w:val="20"/>
                <w:szCs w:val="20"/>
              </w:rPr>
              <w:t xml:space="preserve"> **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9AE7459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4B27BE2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3E476930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15**</w:t>
            </w:r>
          </w:p>
        </w:tc>
      </w:tr>
      <w:tr w:rsidR="007F5D9E" w:rsidRPr="001B51D4" w14:paraId="38136A6A" w14:textId="77777777" w:rsidTr="00D43940">
        <w:tc>
          <w:tcPr>
            <w:tcW w:w="4608" w:type="dxa"/>
            <w:shd w:val="clear" w:color="auto" w:fill="auto"/>
          </w:tcPr>
          <w:p w14:paraId="61F3B5D1" w14:textId="77777777" w:rsidR="007F5D9E" w:rsidRPr="00434A12" w:rsidRDefault="007F5D9E" w:rsidP="00B554B6">
            <w:pPr>
              <w:rPr>
                <w:sz w:val="20"/>
                <w:szCs w:val="20"/>
              </w:rPr>
            </w:pPr>
            <w:r w:rsidRPr="00434A12">
              <w:rPr>
                <w:sz w:val="20"/>
                <w:szCs w:val="20"/>
              </w:rPr>
              <w:t xml:space="preserve">Autorství/spoluautorství odborných </w:t>
            </w:r>
            <w:r w:rsidR="006D2CD8">
              <w:rPr>
                <w:sz w:val="20"/>
                <w:szCs w:val="20"/>
              </w:rPr>
              <w:t>publikace</w:t>
            </w:r>
            <w:r w:rsidR="006D2CD8" w:rsidRPr="00434A12">
              <w:rPr>
                <w:sz w:val="20"/>
                <w:szCs w:val="20"/>
              </w:rPr>
              <w:t xml:space="preserve"> </w:t>
            </w:r>
            <w:r w:rsidRPr="00434A12">
              <w:rPr>
                <w:sz w:val="20"/>
                <w:szCs w:val="20"/>
              </w:rPr>
              <w:t>v časopisech s IF</w:t>
            </w:r>
            <w:r w:rsidRPr="00434A12">
              <w:rPr>
                <w:sz w:val="20"/>
                <w:szCs w:val="20"/>
                <w:vertAlign w:val="superscript"/>
              </w:rPr>
              <w:t>4</w:t>
            </w:r>
            <w:r w:rsidRPr="00434A12">
              <w:rPr>
                <w:sz w:val="20"/>
                <w:szCs w:val="20"/>
              </w:rPr>
              <w:t xml:space="preserve"> **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D92EC64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8838D85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19D91550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12**</w:t>
            </w:r>
          </w:p>
        </w:tc>
      </w:tr>
      <w:tr w:rsidR="007F5D9E" w:rsidRPr="001B51D4" w14:paraId="518A8EC6" w14:textId="77777777" w:rsidTr="00D43940">
        <w:tc>
          <w:tcPr>
            <w:tcW w:w="4608" w:type="dxa"/>
            <w:shd w:val="clear" w:color="auto" w:fill="auto"/>
          </w:tcPr>
          <w:p w14:paraId="5BE641DE" w14:textId="77777777" w:rsidR="007F5D9E" w:rsidRPr="00434A12" w:rsidRDefault="007F5D9E" w:rsidP="00B554B6">
            <w:pPr>
              <w:rPr>
                <w:sz w:val="20"/>
                <w:szCs w:val="20"/>
              </w:rPr>
            </w:pPr>
            <w:r w:rsidRPr="00434A12">
              <w:rPr>
                <w:sz w:val="20"/>
                <w:szCs w:val="20"/>
              </w:rPr>
              <w:t xml:space="preserve">Recenzované odborné </w:t>
            </w:r>
            <w:r w:rsidR="006D2CD8">
              <w:rPr>
                <w:sz w:val="20"/>
                <w:szCs w:val="20"/>
              </w:rPr>
              <w:t>publikace</w:t>
            </w:r>
            <w:r w:rsidR="006D2CD8" w:rsidRPr="00434A12">
              <w:rPr>
                <w:sz w:val="20"/>
                <w:szCs w:val="20"/>
              </w:rPr>
              <w:t xml:space="preserve"> </w:t>
            </w:r>
            <w:r w:rsidRPr="00434A12">
              <w:rPr>
                <w:sz w:val="20"/>
                <w:szCs w:val="20"/>
              </w:rPr>
              <w:t>v časopisech s IF: první nebo korespondenční autor</w:t>
            </w:r>
            <w:r w:rsidRPr="00434A12">
              <w:rPr>
                <w:sz w:val="20"/>
                <w:szCs w:val="20"/>
                <w:vertAlign w:val="superscript"/>
              </w:rPr>
              <w:t>4</w:t>
            </w:r>
            <w:r w:rsidRPr="00434A12">
              <w:rPr>
                <w:sz w:val="20"/>
                <w:szCs w:val="20"/>
              </w:rPr>
              <w:t xml:space="preserve"> **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B79C7ED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9F7A69C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2CBFB4DF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6**</w:t>
            </w:r>
          </w:p>
        </w:tc>
      </w:tr>
      <w:tr w:rsidR="007F5D9E" w:rsidRPr="001B51D4" w14:paraId="61E36B62" w14:textId="77777777" w:rsidTr="00D43940">
        <w:tc>
          <w:tcPr>
            <w:tcW w:w="4608" w:type="dxa"/>
            <w:shd w:val="clear" w:color="auto" w:fill="auto"/>
          </w:tcPr>
          <w:p w14:paraId="4B9431DF" w14:textId="77777777" w:rsidR="007F5D9E" w:rsidRPr="00434A12" w:rsidRDefault="007F5D9E" w:rsidP="00B554B6">
            <w:pPr>
              <w:rPr>
                <w:sz w:val="20"/>
                <w:szCs w:val="20"/>
                <w:vertAlign w:val="superscript"/>
              </w:rPr>
            </w:pPr>
            <w:r w:rsidRPr="00434A12">
              <w:rPr>
                <w:sz w:val="20"/>
                <w:szCs w:val="20"/>
              </w:rPr>
              <w:t xml:space="preserve">Recenzované odborné </w:t>
            </w:r>
            <w:r w:rsidR="006D2CD8">
              <w:rPr>
                <w:sz w:val="20"/>
                <w:szCs w:val="20"/>
              </w:rPr>
              <w:t>publikace</w:t>
            </w:r>
            <w:r w:rsidR="006D2CD8" w:rsidRPr="00434A12">
              <w:rPr>
                <w:sz w:val="20"/>
                <w:szCs w:val="20"/>
              </w:rPr>
              <w:t xml:space="preserve"> </w:t>
            </w:r>
            <w:r w:rsidRPr="00434A12">
              <w:rPr>
                <w:sz w:val="20"/>
                <w:szCs w:val="20"/>
              </w:rPr>
              <w:t>v časopisech nad mediánem IF dané kategorie dle WOS: první nebo korespondenční autor</w:t>
            </w:r>
            <w:r w:rsidRPr="00434A12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F4A2017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29BDD14C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72131A43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3</w:t>
            </w:r>
          </w:p>
        </w:tc>
      </w:tr>
      <w:tr w:rsidR="007F5D9E" w:rsidRPr="001B51D4" w14:paraId="7BEDC976" w14:textId="77777777" w:rsidTr="00D43940">
        <w:tc>
          <w:tcPr>
            <w:tcW w:w="4608" w:type="dxa"/>
            <w:shd w:val="clear" w:color="auto" w:fill="auto"/>
          </w:tcPr>
          <w:p w14:paraId="6C9B6FEE" w14:textId="77777777" w:rsidR="007F5D9E" w:rsidRPr="00512B9C" w:rsidRDefault="007F5D9E" w:rsidP="00D43940">
            <w:pPr>
              <w:rPr>
                <w:sz w:val="20"/>
                <w:szCs w:val="20"/>
                <w:vertAlign w:val="superscript"/>
              </w:rPr>
            </w:pPr>
            <w:r w:rsidRPr="001B51D4">
              <w:rPr>
                <w:sz w:val="20"/>
                <w:szCs w:val="20"/>
              </w:rPr>
              <w:t>Celkový počet citací dle WOS</w:t>
            </w:r>
            <w:r>
              <w:rPr>
                <w:sz w:val="20"/>
                <w:szCs w:val="20"/>
                <w:vertAlign w:val="superscript"/>
              </w:rPr>
              <w:t>5</w:t>
            </w:r>
          </w:p>
          <w:p w14:paraId="2221FBCB" w14:textId="77777777" w:rsidR="007F5D9E" w:rsidRPr="001B51D4" w:rsidRDefault="007F5D9E" w:rsidP="000B03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B51D4">
              <w:rPr>
                <w:sz w:val="20"/>
                <w:szCs w:val="20"/>
              </w:rPr>
              <w:t xml:space="preserve">bez </w:t>
            </w:r>
            <w:proofErr w:type="spellStart"/>
            <w:r w:rsidRPr="001B51D4">
              <w:rPr>
                <w:sz w:val="20"/>
                <w:szCs w:val="20"/>
              </w:rPr>
              <w:t>autocitací</w:t>
            </w:r>
            <w:proofErr w:type="spellEnd"/>
            <w:r w:rsidRPr="001B51D4">
              <w:rPr>
                <w:sz w:val="20"/>
                <w:szCs w:val="20"/>
              </w:rPr>
              <w:t>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CC557D1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09C6A1D4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E6E6E6"/>
            <w:vAlign w:val="center"/>
          </w:tcPr>
          <w:p w14:paraId="243AFEA2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100/70/30</w:t>
            </w:r>
          </w:p>
          <w:p w14:paraId="064764AC" w14:textId="77777777" w:rsidR="007F5D9E" w:rsidRPr="001B51D4" w:rsidRDefault="007F5D9E" w:rsidP="007B3ECA">
            <w:pPr>
              <w:jc w:val="center"/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dle oboru</w:t>
            </w:r>
            <w:r>
              <w:rPr>
                <w:sz w:val="20"/>
                <w:szCs w:val="20"/>
                <w:vertAlign w:val="superscript"/>
              </w:rPr>
              <w:t>6</w:t>
            </w:r>
          </w:p>
        </w:tc>
      </w:tr>
      <w:tr w:rsidR="007F5D9E" w:rsidRPr="001B51D4" w14:paraId="2BDFA5A8" w14:textId="77777777" w:rsidTr="00D43940">
        <w:tc>
          <w:tcPr>
            <w:tcW w:w="4608" w:type="dxa"/>
            <w:shd w:val="clear" w:color="auto" w:fill="auto"/>
          </w:tcPr>
          <w:p w14:paraId="6C56AFCC" w14:textId="77777777" w:rsidR="007F5D9E" w:rsidRPr="0063279A" w:rsidRDefault="007F5D9E" w:rsidP="00A41EF5">
            <w:pPr>
              <w:rPr>
                <w:sz w:val="20"/>
                <w:szCs w:val="20"/>
                <w:highlight w:val="yellow"/>
                <w:vertAlign w:val="superscript"/>
              </w:rPr>
            </w:pPr>
            <w:r w:rsidRPr="001B51D4">
              <w:rPr>
                <w:sz w:val="20"/>
                <w:szCs w:val="20"/>
              </w:rPr>
              <w:t>Počet citací dle WOS: první nebo kor</w:t>
            </w:r>
            <w:r>
              <w:rPr>
                <w:sz w:val="20"/>
                <w:szCs w:val="20"/>
              </w:rPr>
              <w:t>espondenční autor</w:t>
            </w:r>
            <w:r>
              <w:rPr>
                <w:sz w:val="20"/>
                <w:szCs w:val="20"/>
                <w:vertAlign w:val="superscript"/>
              </w:rPr>
              <w:t>5</w:t>
            </w:r>
            <w:r>
              <w:rPr>
                <w:sz w:val="20"/>
                <w:szCs w:val="20"/>
              </w:rPr>
              <w:t xml:space="preserve"> (</w:t>
            </w:r>
            <w:r w:rsidRPr="001B51D4">
              <w:rPr>
                <w:sz w:val="20"/>
                <w:szCs w:val="20"/>
              </w:rPr>
              <w:t xml:space="preserve">bez </w:t>
            </w:r>
            <w:proofErr w:type="spellStart"/>
            <w:r w:rsidRPr="001B51D4">
              <w:rPr>
                <w:sz w:val="20"/>
                <w:szCs w:val="20"/>
              </w:rPr>
              <w:t>autocitací</w:t>
            </w:r>
            <w:proofErr w:type="spellEnd"/>
            <w:r w:rsidRPr="001B51D4">
              <w:rPr>
                <w:sz w:val="20"/>
                <w:szCs w:val="20"/>
              </w:rPr>
              <w:t>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54A30FBB" w14:textId="77777777" w:rsidR="007F5D9E" w:rsidRPr="001B51D4" w:rsidRDefault="007F5D9E" w:rsidP="00D43940">
            <w:pPr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9F650F" w14:textId="77777777" w:rsidR="007F5D9E" w:rsidRPr="001B51D4" w:rsidRDefault="007F5D9E" w:rsidP="00D43940">
            <w:pPr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3F4A80D" w14:textId="77777777" w:rsidR="007F5D9E" w:rsidRPr="001B51D4" w:rsidRDefault="007F5D9E" w:rsidP="00080D60">
            <w:pPr>
              <w:jc w:val="center"/>
              <w:rPr>
                <w:sz w:val="20"/>
                <w:szCs w:val="20"/>
                <w:highlight w:val="yellow"/>
              </w:rPr>
            </w:pPr>
            <w:r w:rsidRPr="001B51D4">
              <w:rPr>
                <w:sz w:val="20"/>
                <w:szCs w:val="20"/>
              </w:rPr>
              <w:t>15</w:t>
            </w:r>
          </w:p>
        </w:tc>
      </w:tr>
      <w:tr w:rsidR="007F5D9E" w:rsidRPr="001B51D4" w14:paraId="25482345" w14:textId="77777777" w:rsidTr="00D43940">
        <w:tc>
          <w:tcPr>
            <w:tcW w:w="4608" w:type="dxa"/>
            <w:shd w:val="clear" w:color="auto" w:fill="auto"/>
          </w:tcPr>
          <w:p w14:paraId="3DE2FAF1" w14:textId="77777777" w:rsidR="007F5D9E" w:rsidRPr="001B51D4" w:rsidRDefault="007F5D9E" w:rsidP="00B554B6">
            <w:pPr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 xml:space="preserve">Celkový počet citací </w:t>
            </w:r>
            <w:r>
              <w:rPr>
                <w:sz w:val="20"/>
                <w:szCs w:val="20"/>
              </w:rPr>
              <w:t>(</w:t>
            </w:r>
            <w:r w:rsidRPr="001B51D4">
              <w:rPr>
                <w:sz w:val="20"/>
                <w:szCs w:val="20"/>
              </w:rPr>
              <w:t xml:space="preserve">bez </w:t>
            </w:r>
            <w:proofErr w:type="spellStart"/>
            <w:r w:rsidRPr="001B51D4">
              <w:rPr>
                <w:sz w:val="20"/>
                <w:szCs w:val="20"/>
              </w:rPr>
              <w:t>autocitací</w:t>
            </w:r>
            <w:proofErr w:type="spellEnd"/>
            <w:r w:rsidRPr="001B51D4">
              <w:rPr>
                <w:sz w:val="20"/>
                <w:szCs w:val="20"/>
              </w:rPr>
              <w:t>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7C1D262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vMerge w:val="restart"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71B0C37A" w14:textId="77777777" w:rsidR="007F5D9E" w:rsidRPr="001B51D4" w:rsidRDefault="007F5D9E" w:rsidP="00D43940">
            <w:pPr>
              <w:jc w:val="center"/>
              <w:rPr>
                <w:sz w:val="18"/>
                <w:szCs w:val="18"/>
              </w:rPr>
            </w:pPr>
          </w:p>
        </w:tc>
      </w:tr>
      <w:tr w:rsidR="007F5D9E" w:rsidRPr="001B51D4" w14:paraId="275B55C0" w14:textId="77777777" w:rsidTr="00C32AB0">
        <w:tc>
          <w:tcPr>
            <w:tcW w:w="4608" w:type="dxa"/>
            <w:shd w:val="clear" w:color="auto" w:fill="auto"/>
          </w:tcPr>
          <w:p w14:paraId="5B7DE2F5" w14:textId="77777777" w:rsidR="007F5D9E" w:rsidRPr="001B51D4" w:rsidRDefault="007F5D9E" w:rsidP="00D43940">
            <w:pPr>
              <w:rPr>
                <w:sz w:val="20"/>
                <w:szCs w:val="20"/>
              </w:rPr>
            </w:pPr>
            <w:r w:rsidRPr="001B51D4">
              <w:rPr>
                <w:sz w:val="20"/>
                <w:szCs w:val="20"/>
              </w:rPr>
              <w:t>H-index (Hirschův index)</w:t>
            </w:r>
            <w:r>
              <w:rPr>
                <w:sz w:val="20"/>
                <w:szCs w:val="20"/>
              </w:rPr>
              <w:t xml:space="preserve"> </w:t>
            </w:r>
            <w:r w:rsidRPr="001B51D4">
              <w:rPr>
                <w:sz w:val="20"/>
                <w:szCs w:val="20"/>
              </w:rPr>
              <w:t>dle WOS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778C97E" w14:textId="77777777" w:rsidR="007F5D9E" w:rsidRPr="001B51D4" w:rsidRDefault="007F5D9E" w:rsidP="00D439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2"/>
            <w:vMerge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3FD69D3F" w14:textId="77777777" w:rsidR="007F5D9E" w:rsidRPr="001B51D4" w:rsidRDefault="007F5D9E" w:rsidP="00D43940">
            <w:pPr>
              <w:rPr>
                <w:sz w:val="20"/>
                <w:szCs w:val="20"/>
              </w:rPr>
            </w:pPr>
          </w:p>
        </w:tc>
      </w:tr>
      <w:tr w:rsidR="007F5D9E" w:rsidRPr="001B51D4" w14:paraId="648CC6F5" w14:textId="77777777" w:rsidTr="007851A6">
        <w:tc>
          <w:tcPr>
            <w:tcW w:w="10008" w:type="dxa"/>
            <w:gridSpan w:val="4"/>
            <w:shd w:val="clear" w:color="auto" w:fill="auto"/>
          </w:tcPr>
          <w:p w14:paraId="75F574BF" w14:textId="77777777" w:rsidR="007F5D9E" w:rsidRPr="001B51D4" w:rsidRDefault="007F5D9E" w:rsidP="00D43940">
            <w:pPr>
              <w:rPr>
                <w:sz w:val="20"/>
                <w:szCs w:val="20"/>
              </w:rPr>
            </w:pPr>
            <w:r w:rsidRPr="0087671A">
              <w:rPr>
                <w:b/>
                <w:sz w:val="20"/>
                <w:szCs w:val="20"/>
              </w:rPr>
              <w:t>Způsobilost k samostatnému výkonu zdravotnického povolání</w:t>
            </w:r>
          </w:p>
        </w:tc>
      </w:tr>
      <w:tr w:rsidR="007F5D9E" w:rsidRPr="001B51D4" w14:paraId="6A9799A7" w14:textId="77777777" w:rsidTr="00D43940">
        <w:tc>
          <w:tcPr>
            <w:tcW w:w="4608" w:type="dxa"/>
            <w:shd w:val="clear" w:color="auto" w:fill="auto"/>
          </w:tcPr>
          <w:p w14:paraId="07B9A3B6" w14:textId="77777777" w:rsidR="007F5D9E" w:rsidRPr="001B51D4" w:rsidRDefault="007F5D9E" w:rsidP="0063279A">
            <w:pPr>
              <w:rPr>
                <w:sz w:val="20"/>
                <w:szCs w:val="20"/>
              </w:rPr>
            </w:pPr>
            <w:r w:rsidRPr="00C32AB0">
              <w:rPr>
                <w:sz w:val="20"/>
                <w:szCs w:val="20"/>
              </w:rPr>
              <w:t>U vybraných oborů</w:t>
            </w:r>
            <w:r>
              <w:rPr>
                <w:sz w:val="20"/>
                <w:szCs w:val="20"/>
                <w:vertAlign w:val="superscript"/>
              </w:rPr>
              <w:t>7</w:t>
            </w:r>
            <w:r w:rsidRPr="00C32AB0">
              <w:rPr>
                <w:sz w:val="20"/>
                <w:szCs w:val="20"/>
              </w:rPr>
              <w:t xml:space="preserve"> je nezbytné doložit způsobilost uchazeče</w:t>
            </w:r>
            <w:r>
              <w:rPr>
                <w:sz w:val="20"/>
                <w:szCs w:val="20"/>
              </w:rPr>
              <w:t xml:space="preserve"> </w:t>
            </w:r>
            <w:r w:rsidRPr="00C32AB0">
              <w:rPr>
                <w:sz w:val="20"/>
                <w:szCs w:val="20"/>
              </w:rPr>
              <w:t>k samostatnému výkonu zdravotnického povolání (např. atestaci)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77CA3682" w14:textId="77777777" w:rsidR="007F5D9E" w:rsidRPr="00C32AB0" w:rsidRDefault="007F5D9E" w:rsidP="00D43940">
            <w:pPr>
              <w:jc w:val="center"/>
              <w:rPr>
                <w:b/>
                <w:sz w:val="20"/>
                <w:szCs w:val="20"/>
              </w:rPr>
            </w:pPr>
            <w:r w:rsidRPr="00C32AB0">
              <w:rPr>
                <w:b/>
                <w:sz w:val="20"/>
                <w:szCs w:val="20"/>
              </w:rPr>
              <w:t>ANO/NE</w:t>
            </w:r>
          </w:p>
        </w:tc>
        <w:tc>
          <w:tcPr>
            <w:tcW w:w="3420" w:type="dxa"/>
            <w:gridSpan w:val="2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239A1EAD" w14:textId="77777777" w:rsidR="007F5D9E" w:rsidRPr="001B51D4" w:rsidRDefault="007F5D9E" w:rsidP="00D43940">
            <w:pPr>
              <w:rPr>
                <w:sz w:val="20"/>
                <w:szCs w:val="20"/>
              </w:rPr>
            </w:pPr>
          </w:p>
        </w:tc>
      </w:tr>
    </w:tbl>
    <w:p w14:paraId="54EE8E75" w14:textId="77777777" w:rsidR="007F5D9E" w:rsidRDefault="007F5D9E" w:rsidP="00BC2300"/>
    <w:p w14:paraId="5EDC02D5" w14:textId="77777777" w:rsidR="007F5D9E" w:rsidRPr="00570B57" w:rsidRDefault="007F5D9E" w:rsidP="00570B57">
      <w:pPr>
        <w:rPr>
          <w:b/>
        </w:rPr>
      </w:pPr>
      <w:r w:rsidRPr="00570B57">
        <w:rPr>
          <w:b/>
        </w:rPr>
        <w:t>Legenda k tabulce</w:t>
      </w:r>
    </w:p>
    <w:p w14:paraId="39658789" w14:textId="77777777" w:rsidR="007F5D9E" w:rsidRPr="0063279A" w:rsidRDefault="007F5D9E" w:rsidP="00BC2300">
      <w:pPr>
        <w:rPr>
          <w:sz w:val="18"/>
          <w:szCs w:val="18"/>
        </w:rPr>
      </w:pPr>
      <w:r w:rsidRPr="0063279A">
        <w:rPr>
          <w:sz w:val="18"/>
          <w:szCs w:val="18"/>
          <w:vertAlign w:val="superscript"/>
        </w:rPr>
        <w:t xml:space="preserve">1 </w:t>
      </w:r>
      <w:r w:rsidRPr="0063279A">
        <w:rPr>
          <w:sz w:val="18"/>
          <w:szCs w:val="18"/>
        </w:rPr>
        <w:t xml:space="preserve">Uchazeči doloží potvrzení zaměstnavatele o délce a průběhu pedagogické praxe na LF, resp. pro jiné uchazeče než nositele titulu MUDr. a </w:t>
      </w:r>
      <w:proofErr w:type="spellStart"/>
      <w:r w:rsidRPr="0063279A">
        <w:rPr>
          <w:sz w:val="18"/>
          <w:szCs w:val="18"/>
        </w:rPr>
        <w:t>MDDr</w:t>
      </w:r>
      <w:proofErr w:type="spellEnd"/>
      <w:r w:rsidRPr="0063279A">
        <w:rPr>
          <w:sz w:val="18"/>
          <w:szCs w:val="18"/>
        </w:rPr>
        <w:t>. na VŠ, z toho alespoň 3 roky po habilitaci v oboru, v němž uchazeč žádá o jmenovací řízení nebo ekvivalentní doklad osvědčující případnou pedagogickou praxi na zahraniční vysoké škole.</w:t>
      </w:r>
    </w:p>
    <w:p w14:paraId="070D6AAA" w14:textId="77777777" w:rsidR="007F5D9E" w:rsidRPr="00434A12" w:rsidRDefault="007F5D9E" w:rsidP="00570B57">
      <w:pPr>
        <w:rPr>
          <w:sz w:val="18"/>
          <w:szCs w:val="18"/>
        </w:rPr>
      </w:pPr>
      <w:r w:rsidRPr="00434A12">
        <w:rPr>
          <w:sz w:val="18"/>
          <w:szCs w:val="18"/>
          <w:vertAlign w:val="superscript"/>
        </w:rPr>
        <w:t>2</w:t>
      </w:r>
      <w:r w:rsidRPr="00434A12">
        <w:rPr>
          <w:sz w:val="18"/>
          <w:szCs w:val="18"/>
        </w:rPr>
        <w:t xml:space="preserve"> Požadovaný počet (celkem 3) recenzovaných učebnic/kapitol/učebních textů/pomůcek. Charakter díla musí odpovídat výukové pomůcce či výukovému textu (v tištěné i elektronické formě)</w:t>
      </w:r>
      <w:r>
        <w:rPr>
          <w:sz w:val="18"/>
          <w:szCs w:val="18"/>
        </w:rPr>
        <w:t>,</w:t>
      </w:r>
      <w:r w:rsidRPr="00434A12">
        <w:rPr>
          <w:sz w:val="18"/>
          <w:szCs w:val="18"/>
        </w:rPr>
        <w:t xml:space="preserve"> předkládaná díla musí být veřejně dostupná okruhu studentů (např. interní výuková platforma pro studenty, veřejný výukový portál) a recenzovaná. Uchazeč doloží vazbu výukového textu či pomůcky na konkrétní předmět vyučovaný v akreditovaných pregraduálních či postgraduálních programech, není-li tato jednoznačná vazba, stanoví okruh studentů, kteří text nebo učební pomůcku využívají</w:t>
      </w:r>
      <w:r>
        <w:rPr>
          <w:sz w:val="18"/>
          <w:szCs w:val="18"/>
        </w:rPr>
        <w:t>.</w:t>
      </w:r>
    </w:p>
    <w:p w14:paraId="28C1B1B5" w14:textId="77777777" w:rsidR="007F5D9E" w:rsidRPr="00570B57" w:rsidRDefault="007F5D9E" w:rsidP="00570B57">
      <w:pPr>
        <w:rPr>
          <w:color w:val="000000"/>
          <w:sz w:val="18"/>
          <w:szCs w:val="18"/>
        </w:rPr>
      </w:pPr>
      <w:r w:rsidRPr="00434A12">
        <w:rPr>
          <w:rFonts w:eastAsia="+mn-ea"/>
          <w:sz w:val="18"/>
          <w:szCs w:val="18"/>
          <w:vertAlign w:val="superscript"/>
        </w:rPr>
        <w:t xml:space="preserve">3 </w:t>
      </w:r>
      <w:r w:rsidRPr="00434A12">
        <w:rPr>
          <w:rFonts w:eastAsia="+mn-ea"/>
          <w:sz w:val="18"/>
          <w:szCs w:val="18"/>
        </w:rPr>
        <w:t xml:space="preserve">Pouze projekty výzkumu a vývoje </w:t>
      </w:r>
      <w:r w:rsidRPr="00434A12">
        <w:rPr>
          <w:rFonts w:eastAsia="+mn-ea"/>
          <w:bCs/>
          <w:sz w:val="18"/>
          <w:szCs w:val="18"/>
        </w:rPr>
        <w:t>grantových agentur na celonárodní úrovni (tj. IGA, AZV, GAČR, TAČR, Výzkumné záměry MŠMT atd.) nebo mezinárodní výzkumné granty (tj. H2020, ERC atd.)</w:t>
      </w:r>
      <w:r w:rsidRPr="00434A12">
        <w:rPr>
          <w:rFonts w:eastAsia="+mn-ea"/>
          <w:sz w:val="18"/>
          <w:szCs w:val="18"/>
        </w:rPr>
        <w:t>, tedy nikoli projekty podpory a inovace výuky a projekty interních grantových agentur vysokých škol, nemocnic, podniků</w:t>
      </w:r>
      <w:r w:rsidRPr="00E51399">
        <w:rPr>
          <w:rFonts w:eastAsia="+mn-ea"/>
          <w:sz w:val="18"/>
          <w:szCs w:val="18"/>
        </w:rPr>
        <w:t>.</w:t>
      </w:r>
    </w:p>
    <w:p w14:paraId="29CB3E34" w14:textId="77777777" w:rsidR="007F5D9E" w:rsidRPr="00434A12" w:rsidRDefault="007F5D9E" w:rsidP="00570B57">
      <w:pPr>
        <w:rPr>
          <w:strike/>
          <w:sz w:val="18"/>
          <w:szCs w:val="18"/>
        </w:rPr>
      </w:pPr>
      <w:r w:rsidRPr="00434A12">
        <w:rPr>
          <w:sz w:val="18"/>
          <w:szCs w:val="18"/>
          <w:vertAlign w:val="superscript"/>
        </w:rPr>
        <w:t>4</w:t>
      </w:r>
      <w:r w:rsidRPr="00434A12">
        <w:rPr>
          <w:sz w:val="18"/>
          <w:szCs w:val="18"/>
        </w:rPr>
        <w:t xml:space="preserve"> Pouze </w:t>
      </w:r>
      <w:r w:rsidR="006D2CD8">
        <w:rPr>
          <w:sz w:val="20"/>
          <w:szCs w:val="20"/>
        </w:rPr>
        <w:t>publikace</w:t>
      </w:r>
      <w:r w:rsidRPr="00434A12">
        <w:rPr>
          <w:sz w:val="18"/>
          <w:szCs w:val="18"/>
        </w:rPr>
        <w:t xml:space="preserve">, kde je uchazeč uveden přímo v kolektivu </w:t>
      </w:r>
      <w:proofErr w:type="gramStart"/>
      <w:r w:rsidRPr="00434A12">
        <w:rPr>
          <w:sz w:val="18"/>
          <w:szCs w:val="18"/>
        </w:rPr>
        <w:t>autorů  [</w:t>
      </w:r>
      <w:proofErr w:type="gramEnd"/>
      <w:r w:rsidRPr="00434A12">
        <w:rPr>
          <w:sz w:val="18"/>
          <w:szCs w:val="18"/>
        </w:rPr>
        <w:t xml:space="preserve">položka i) </w:t>
      </w:r>
      <w:proofErr w:type="spellStart"/>
      <w:r w:rsidRPr="00434A12">
        <w:rPr>
          <w:sz w:val="18"/>
          <w:szCs w:val="18"/>
        </w:rPr>
        <w:t>Annex</w:t>
      </w:r>
      <w:proofErr w:type="spellEnd"/>
      <w:r w:rsidRPr="00434A12">
        <w:rPr>
          <w:sz w:val="18"/>
          <w:szCs w:val="18"/>
        </w:rPr>
        <w:t xml:space="preserve"> No. 5]. Nepočítají se </w:t>
      </w:r>
      <w:r w:rsidR="006D2CD8">
        <w:rPr>
          <w:sz w:val="18"/>
          <w:szCs w:val="18"/>
        </w:rPr>
        <w:t>publikace</w:t>
      </w:r>
      <w:r w:rsidRPr="00434A12">
        <w:rPr>
          <w:sz w:val="18"/>
          <w:szCs w:val="18"/>
        </w:rPr>
        <w:t>, kde je jméno uchazeče uvedeno v poděkování či pouze mezi spolupracujícími osobami, centry (zejména u multicentrických klinických studií, např. jako osoba podílející se na náborech pacientů apod.). V seznamu nelze vykázat práce, které již byly vykázány u pedagogické činnosti (</w:t>
      </w:r>
      <w:proofErr w:type="spellStart"/>
      <w:r w:rsidRPr="00434A12">
        <w:rPr>
          <w:sz w:val="18"/>
          <w:szCs w:val="18"/>
        </w:rPr>
        <w:t>Annex</w:t>
      </w:r>
      <w:proofErr w:type="spellEnd"/>
      <w:r w:rsidRPr="00434A12">
        <w:rPr>
          <w:sz w:val="18"/>
          <w:szCs w:val="18"/>
        </w:rPr>
        <w:t xml:space="preserve"> No. 4).</w:t>
      </w:r>
      <w:r w:rsidRPr="00434A12">
        <w:rPr>
          <w:strike/>
          <w:sz w:val="18"/>
          <w:szCs w:val="18"/>
        </w:rPr>
        <w:t xml:space="preserve"> </w:t>
      </w:r>
    </w:p>
    <w:p w14:paraId="751E155F" w14:textId="77777777" w:rsidR="007F5D9E" w:rsidRDefault="007F5D9E" w:rsidP="00F4378E">
      <w:pPr>
        <w:rPr>
          <w:bCs/>
          <w:sz w:val="18"/>
          <w:szCs w:val="18"/>
        </w:rPr>
      </w:pPr>
    </w:p>
    <w:p w14:paraId="1E26DE77" w14:textId="77777777" w:rsidR="007F5D9E" w:rsidRPr="00434A12" w:rsidRDefault="007F5D9E" w:rsidP="00F4378E">
      <w:pPr>
        <w:rPr>
          <w:bCs/>
          <w:sz w:val="18"/>
          <w:szCs w:val="18"/>
        </w:rPr>
      </w:pPr>
      <w:r w:rsidRPr="00434A12">
        <w:rPr>
          <w:bCs/>
          <w:sz w:val="18"/>
          <w:szCs w:val="18"/>
        </w:rPr>
        <w:lastRenderedPageBreak/>
        <w:t xml:space="preserve">Recenzované odborné články v odborném periodiku (časopise) se podle </w:t>
      </w:r>
      <w:r w:rsidRPr="00434A12">
        <w:rPr>
          <w:sz w:val="18"/>
          <w:szCs w:val="18"/>
        </w:rPr>
        <w:t xml:space="preserve">Metodiky hodnocení výzkumných organizací a programů účelové podpory výzkumu, vývoje a inovací schválené </w:t>
      </w:r>
      <w:hyperlink r:id="rId12" w:history="1">
        <w:r w:rsidRPr="00B21737">
          <w:rPr>
            <w:rStyle w:val="Hypertextovodkaz"/>
            <w:sz w:val="18"/>
            <w:szCs w:val="18"/>
          </w:rPr>
          <w:t>usnesením vlády dne 8. února 2017 č. 107</w:t>
        </w:r>
      </w:hyperlink>
      <w:r w:rsidRPr="00434A12">
        <w:rPr>
          <w:sz w:val="18"/>
          <w:szCs w:val="18"/>
        </w:rPr>
        <w:t xml:space="preserve"> </w:t>
      </w:r>
      <w:r w:rsidRPr="00434A12">
        <w:rPr>
          <w:bCs/>
          <w:sz w:val="18"/>
          <w:szCs w:val="18"/>
        </w:rPr>
        <w:t>člení na:</w:t>
      </w:r>
    </w:p>
    <w:p w14:paraId="543145EF" w14:textId="77777777" w:rsidR="007F5D9E" w:rsidRPr="00434A12" w:rsidRDefault="007F5D9E" w:rsidP="007F5D9E">
      <w:pPr>
        <w:numPr>
          <w:ilvl w:val="0"/>
          <w:numId w:val="8"/>
        </w:numPr>
        <w:rPr>
          <w:sz w:val="18"/>
          <w:szCs w:val="18"/>
        </w:rPr>
      </w:pPr>
      <w:proofErr w:type="spellStart"/>
      <w:r w:rsidRPr="00434A12">
        <w:rPr>
          <w:b/>
          <w:bCs/>
          <w:sz w:val="18"/>
          <w:szCs w:val="18"/>
        </w:rPr>
        <w:t>Jimp</w:t>
      </w:r>
      <w:proofErr w:type="spellEnd"/>
      <w:r w:rsidRPr="00434A12">
        <w:rPr>
          <w:sz w:val="18"/>
          <w:szCs w:val="18"/>
        </w:rPr>
        <w:t xml:space="preserve"> – původní/přehledový článek v recenzovaném odborném periodiku, který je obsažen v databázi Web </w:t>
      </w:r>
      <w:proofErr w:type="spellStart"/>
      <w:r w:rsidRPr="00434A12">
        <w:rPr>
          <w:sz w:val="18"/>
          <w:szCs w:val="18"/>
        </w:rPr>
        <w:t>of</w:t>
      </w:r>
      <w:proofErr w:type="spellEnd"/>
      <w:r w:rsidRPr="00434A12">
        <w:rPr>
          <w:sz w:val="18"/>
          <w:szCs w:val="18"/>
        </w:rPr>
        <w:t xml:space="preserve"> Science (dále „</w:t>
      </w:r>
      <w:proofErr w:type="spellStart"/>
      <w:r w:rsidRPr="00434A12">
        <w:rPr>
          <w:sz w:val="18"/>
          <w:szCs w:val="18"/>
        </w:rPr>
        <w:t>WoS</w:t>
      </w:r>
      <w:proofErr w:type="spellEnd"/>
      <w:r w:rsidRPr="00434A12">
        <w:rPr>
          <w:sz w:val="18"/>
          <w:szCs w:val="18"/>
        </w:rPr>
        <w:t>“) s příznakem „</w:t>
      </w:r>
      <w:proofErr w:type="spellStart"/>
      <w:r w:rsidRPr="00434A12">
        <w:rPr>
          <w:sz w:val="18"/>
          <w:szCs w:val="18"/>
        </w:rPr>
        <w:t>Article</w:t>
      </w:r>
      <w:proofErr w:type="spellEnd"/>
      <w:r w:rsidRPr="00434A12">
        <w:rPr>
          <w:sz w:val="18"/>
          <w:szCs w:val="18"/>
        </w:rPr>
        <w:t>“, „</w:t>
      </w:r>
      <w:proofErr w:type="spellStart"/>
      <w:r w:rsidRPr="00434A12">
        <w:rPr>
          <w:sz w:val="18"/>
          <w:szCs w:val="18"/>
        </w:rPr>
        <w:t>Review</w:t>
      </w:r>
      <w:proofErr w:type="spellEnd"/>
      <w:r w:rsidRPr="00434A12">
        <w:rPr>
          <w:sz w:val="18"/>
          <w:szCs w:val="18"/>
        </w:rPr>
        <w:t>“, nebo „</w:t>
      </w:r>
      <w:proofErr w:type="spellStart"/>
      <w:r w:rsidRPr="00434A12">
        <w:rPr>
          <w:sz w:val="18"/>
          <w:szCs w:val="18"/>
        </w:rPr>
        <w:t>Letter</w:t>
      </w:r>
      <w:proofErr w:type="spellEnd"/>
      <w:r w:rsidRPr="00434A12">
        <w:rPr>
          <w:sz w:val="18"/>
          <w:szCs w:val="18"/>
        </w:rPr>
        <w:t>“;</w:t>
      </w:r>
    </w:p>
    <w:p w14:paraId="0154BF57" w14:textId="77777777" w:rsidR="007F5D9E" w:rsidRPr="00434A12" w:rsidRDefault="007F5D9E" w:rsidP="007F5D9E">
      <w:pPr>
        <w:numPr>
          <w:ilvl w:val="0"/>
          <w:numId w:val="8"/>
        </w:numPr>
        <w:rPr>
          <w:sz w:val="18"/>
          <w:szCs w:val="18"/>
        </w:rPr>
      </w:pPr>
      <w:r w:rsidRPr="00434A12">
        <w:rPr>
          <w:b/>
          <w:bCs/>
          <w:sz w:val="18"/>
          <w:szCs w:val="18"/>
        </w:rPr>
        <w:t>JSC</w:t>
      </w:r>
      <w:r w:rsidRPr="00434A12">
        <w:rPr>
          <w:sz w:val="18"/>
          <w:szCs w:val="18"/>
        </w:rPr>
        <w:t xml:space="preserve"> – původní/přehledový článek v recenzovaném odborném periodiku, který je obsažen v databázi SCOPUS s příznakem „</w:t>
      </w:r>
      <w:proofErr w:type="spellStart"/>
      <w:r w:rsidRPr="00434A12">
        <w:rPr>
          <w:sz w:val="18"/>
          <w:szCs w:val="18"/>
        </w:rPr>
        <w:t>Article</w:t>
      </w:r>
      <w:proofErr w:type="spellEnd"/>
      <w:r w:rsidRPr="00434A12">
        <w:rPr>
          <w:sz w:val="18"/>
          <w:szCs w:val="18"/>
        </w:rPr>
        <w:t>“, „</w:t>
      </w:r>
      <w:proofErr w:type="spellStart"/>
      <w:r w:rsidRPr="00434A12">
        <w:rPr>
          <w:sz w:val="18"/>
          <w:szCs w:val="18"/>
        </w:rPr>
        <w:t>Review</w:t>
      </w:r>
      <w:proofErr w:type="spellEnd"/>
      <w:r w:rsidRPr="00434A12">
        <w:rPr>
          <w:sz w:val="18"/>
          <w:szCs w:val="18"/>
        </w:rPr>
        <w:t>“, nebo „</w:t>
      </w:r>
      <w:proofErr w:type="spellStart"/>
      <w:r w:rsidRPr="00434A12">
        <w:rPr>
          <w:sz w:val="18"/>
          <w:szCs w:val="18"/>
        </w:rPr>
        <w:t>Letter</w:t>
      </w:r>
      <w:proofErr w:type="spellEnd"/>
      <w:r w:rsidRPr="00434A12">
        <w:rPr>
          <w:sz w:val="18"/>
          <w:szCs w:val="18"/>
        </w:rPr>
        <w:t>;</w:t>
      </w:r>
    </w:p>
    <w:p w14:paraId="2B3D1418" w14:textId="77777777" w:rsidR="007F5D9E" w:rsidRPr="00434A12" w:rsidRDefault="007F5D9E" w:rsidP="007F5D9E">
      <w:pPr>
        <w:numPr>
          <w:ilvl w:val="0"/>
          <w:numId w:val="8"/>
        </w:numPr>
        <w:rPr>
          <w:sz w:val="18"/>
          <w:szCs w:val="18"/>
        </w:rPr>
      </w:pPr>
      <w:proofErr w:type="spellStart"/>
      <w:r w:rsidRPr="00434A12">
        <w:rPr>
          <w:b/>
          <w:bCs/>
          <w:sz w:val="18"/>
          <w:szCs w:val="18"/>
        </w:rPr>
        <w:t>Jost</w:t>
      </w:r>
      <w:proofErr w:type="spellEnd"/>
      <w:r w:rsidRPr="00434A12">
        <w:rPr>
          <w:sz w:val="18"/>
          <w:szCs w:val="18"/>
        </w:rPr>
        <w:t xml:space="preserve"> – původní / přehledový článek v recenzovaném odborném periodiku, které nespadá do žádné z výše uvedených skupin. Seznam recenzovaných neimpaktovaných periodik se nepoužije. Rozhodující je, zda recenzovaný odborný článek splňuje obecné požadavky na tento druh výsledku a prošel řádně procesem recenzního řízení.</w:t>
      </w:r>
    </w:p>
    <w:p w14:paraId="6138ABFE" w14:textId="77777777" w:rsidR="007F5D9E" w:rsidRPr="00434A12" w:rsidRDefault="007F5D9E" w:rsidP="00570B57">
      <w:pPr>
        <w:rPr>
          <w:sz w:val="18"/>
          <w:szCs w:val="18"/>
        </w:rPr>
      </w:pPr>
      <w:r w:rsidRPr="00434A12">
        <w:rPr>
          <w:sz w:val="18"/>
          <w:szCs w:val="18"/>
        </w:rPr>
        <w:t xml:space="preserve">**Pokud uchazeč doloží původní </w:t>
      </w:r>
      <w:proofErr w:type="spellStart"/>
      <w:proofErr w:type="gramStart"/>
      <w:r w:rsidRPr="00434A12">
        <w:rPr>
          <w:sz w:val="18"/>
          <w:szCs w:val="18"/>
        </w:rPr>
        <w:t>prvoautorskou</w:t>
      </w:r>
      <w:proofErr w:type="spellEnd"/>
      <w:r w:rsidRPr="00434A12">
        <w:rPr>
          <w:sz w:val="18"/>
          <w:szCs w:val="18"/>
        </w:rPr>
        <w:t xml:space="preserve">  práci</w:t>
      </w:r>
      <w:proofErr w:type="gramEnd"/>
      <w:r w:rsidRPr="00434A12">
        <w:rPr>
          <w:sz w:val="18"/>
          <w:szCs w:val="18"/>
        </w:rPr>
        <w:t xml:space="preserve"> spadající impakt faktorem do prvního kvartilu (Q1) daného oboru v roce vyjití publikace, pak se celkový počet požadovaných </w:t>
      </w:r>
      <w:r w:rsidR="006D2CD8">
        <w:rPr>
          <w:sz w:val="18"/>
          <w:szCs w:val="18"/>
        </w:rPr>
        <w:t>publikací</w:t>
      </w:r>
      <w:r w:rsidR="006D2CD8" w:rsidRPr="00434A12">
        <w:rPr>
          <w:sz w:val="18"/>
          <w:szCs w:val="18"/>
        </w:rPr>
        <w:t xml:space="preserve"> </w:t>
      </w:r>
      <w:r w:rsidRPr="00434A12">
        <w:rPr>
          <w:sz w:val="18"/>
          <w:szCs w:val="18"/>
        </w:rPr>
        <w:t xml:space="preserve">mění následovně: celkem 20 </w:t>
      </w:r>
      <w:r w:rsidR="006D2CD8">
        <w:rPr>
          <w:sz w:val="18"/>
          <w:szCs w:val="18"/>
        </w:rPr>
        <w:t>publikací</w:t>
      </w:r>
      <w:r w:rsidR="006D2CD8" w:rsidRPr="00434A12">
        <w:rPr>
          <w:sz w:val="18"/>
          <w:szCs w:val="18"/>
        </w:rPr>
        <w:t xml:space="preserve"> </w:t>
      </w:r>
      <w:r w:rsidRPr="00434A12">
        <w:rPr>
          <w:sz w:val="18"/>
          <w:szCs w:val="18"/>
        </w:rPr>
        <w:t>z toho 10 první či korespondenční autor a počty v kritériích:</w:t>
      </w:r>
    </w:p>
    <w:p w14:paraId="562B1B5B" w14:textId="77777777" w:rsidR="007F5D9E" w:rsidRPr="00434A12" w:rsidRDefault="007F5D9E" w:rsidP="00570B57">
      <w:pPr>
        <w:rPr>
          <w:sz w:val="18"/>
          <w:szCs w:val="18"/>
        </w:rPr>
      </w:pPr>
      <w:r w:rsidRPr="00434A12">
        <w:rPr>
          <w:sz w:val="18"/>
          <w:szCs w:val="18"/>
        </w:rPr>
        <w:t xml:space="preserve">„Autorství/spoluautorství </w:t>
      </w:r>
      <w:r w:rsidR="00F53238">
        <w:rPr>
          <w:sz w:val="18"/>
          <w:szCs w:val="18"/>
        </w:rPr>
        <w:t>publikací</w:t>
      </w:r>
      <w:r w:rsidR="00F53238" w:rsidRPr="00434A12">
        <w:rPr>
          <w:sz w:val="18"/>
          <w:szCs w:val="18"/>
        </w:rPr>
        <w:t xml:space="preserve"> </w:t>
      </w:r>
      <w:r w:rsidRPr="00434A12">
        <w:rPr>
          <w:sz w:val="18"/>
          <w:szCs w:val="18"/>
        </w:rPr>
        <w:t>v časopisech s IF“ se mění na 10, „</w:t>
      </w:r>
      <w:r w:rsidR="006D2CD8">
        <w:rPr>
          <w:sz w:val="18"/>
          <w:szCs w:val="18"/>
        </w:rPr>
        <w:t>Publikace</w:t>
      </w:r>
      <w:r w:rsidR="006D2CD8" w:rsidRPr="00434A12">
        <w:rPr>
          <w:sz w:val="18"/>
          <w:szCs w:val="18"/>
        </w:rPr>
        <w:t xml:space="preserve"> </w:t>
      </w:r>
      <w:r w:rsidRPr="00434A12">
        <w:rPr>
          <w:sz w:val="18"/>
          <w:szCs w:val="18"/>
        </w:rPr>
        <w:t xml:space="preserve">v časopisech s IF: první nebo korespondenční autor“ se mění na 5. </w:t>
      </w:r>
    </w:p>
    <w:p w14:paraId="4EC55FC1" w14:textId="77777777" w:rsidR="007F5D9E" w:rsidRPr="00434A12" w:rsidRDefault="007F5D9E" w:rsidP="00570B57">
      <w:pPr>
        <w:rPr>
          <w:sz w:val="18"/>
          <w:szCs w:val="18"/>
        </w:rPr>
      </w:pPr>
      <w:r w:rsidRPr="00434A12">
        <w:rPr>
          <w:sz w:val="18"/>
          <w:szCs w:val="18"/>
          <w:vertAlign w:val="superscript"/>
        </w:rPr>
        <w:t xml:space="preserve">5 </w:t>
      </w:r>
      <w:r w:rsidRPr="00434A12">
        <w:rPr>
          <w:rFonts w:eastAsia="@Arial Unicode MS"/>
          <w:bCs/>
          <w:sz w:val="18"/>
          <w:szCs w:val="18"/>
        </w:rPr>
        <w:t>Počet citací článků podle WOS (</w:t>
      </w:r>
      <w:proofErr w:type="spellStart"/>
      <w:r w:rsidRPr="00434A12">
        <w:rPr>
          <w:rFonts w:eastAsia="@Arial Unicode MS"/>
          <w:bCs/>
          <w:sz w:val="18"/>
          <w:szCs w:val="18"/>
        </w:rPr>
        <w:t>Core</w:t>
      </w:r>
      <w:proofErr w:type="spellEnd"/>
      <w:r w:rsidRPr="00434A12">
        <w:rPr>
          <w:rFonts w:eastAsia="@Arial Unicode MS"/>
          <w:bCs/>
          <w:sz w:val="18"/>
          <w:szCs w:val="18"/>
        </w:rPr>
        <w:t xml:space="preserve"> </w:t>
      </w:r>
      <w:proofErr w:type="spellStart"/>
      <w:r w:rsidRPr="00434A12">
        <w:rPr>
          <w:rFonts w:eastAsia="@Arial Unicode MS"/>
          <w:bCs/>
          <w:sz w:val="18"/>
          <w:szCs w:val="18"/>
        </w:rPr>
        <w:t>Collection</w:t>
      </w:r>
      <w:proofErr w:type="spellEnd"/>
      <w:r w:rsidRPr="00434A12">
        <w:rPr>
          <w:rFonts w:eastAsia="@Arial Unicode MS"/>
          <w:bCs/>
          <w:sz w:val="18"/>
          <w:szCs w:val="18"/>
        </w:rPr>
        <w:t xml:space="preserve">). Počítají se pouze články zahrnuté ve WOS </w:t>
      </w:r>
      <w:proofErr w:type="spellStart"/>
      <w:r w:rsidRPr="00434A12">
        <w:rPr>
          <w:rFonts w:eastAsia="@Arial Unicode MS"/>
          <w:bCs/>
          <w:sz w:val="18"/>
          <w:szCs w:val="18"/>
        </w:rPr>
        <w:t>Core</w:t>
      </w:r>
      <w:proofErr w:type="spellEnd"/>
      <w:r w:rsidRPr="00434A12">
        <w:rPr>
          <w:rFonts w:eastAsia="@Arial Unicode MS"/>
          <w:bCs/>
          <w:sz w:val="18"/>
          <w:szCs w:val="18"/>
        </w:rPr>
        <w:t xml:space="preserve"> </w:t>
      </w:r>
      <w:proofErr w:type="spellStart"/>
      <w:r w:rsidRPr="00434A12">
        <w:rPr>
          <w:rFonts w:eastAsia="@Arial Unicode MS"/>
          <w:bCs/>
          <w:sz w:val="18"/>
          <w:szCs w:val="18"/>
        </w:rPr>
        <w:t>Collection</w:t>
      </w:r>
      <w:proofErr w:type="spellEnd"/>
      <w:r w:rsidRPr="00434A12">
        <w:rPr>
          <w:rFonts w:eastAsia="@Arial Unicode MS"/>
          <w:bCs/>
          <w:sz w:val="18"/>
          <w:szCs w:val="18"/>
        </w:rPr>
        <w:t xml:space="preserve"> a jejich citace.</w:t>
      </w:r>
    </w:p>
    <w:p w14:paraId="04F745F6" w14:textId="77777777" w:rsidR="007F5D9E" w:rsidRPr="00434A12" w:rsidRDefault="007F5D9E" w:rsidP="00570B57">
      <w:pPr>
        <w:jc w:val="both"/>
        <w:rPr>
          <w:sz w:val="18"/>
          <w:szCs w:val="18"/>
        </w:rPr>
      </w:pPr>
      <w:r w:rsidRPr="00434A12">
        <w:rPr>
          <w:sz w:val="18"/>
          <w:szCs w:val="18"/>
          <w:vertAlign w:val="superscript"/>
        </w:rPr>
        <w:t>6</w:t>
      </w:r>
      <w:r w:rsidRPr="00434A12">
        <w:rPr>
          <w:b/>
          <w:sz w:val="20"/>
          <w:szCs w:val="20"/>
          <w:vertAlign w:val="superscript"/>
        </w:rPr>
        <w:t xml:space="preserve"> </w:t>
      </w:r>
      <w:r w:rsidRPr="00434A12">
        <w:rPr>
          <w:b/>
          <w:sz w:val="18"/>
          <w:szCs w:val="18"/>
        </w:rPr>
        <w:t xml:space="preserve">Specifikace oborů v řízení ke jmenování profesorem </w:t>
      </w:r>
      <w:r w:rsidRPr="00434A12">
        <w:rPr>
          <w:sz w:val="18"/>
          <w:szCs w:val="18"/>
        </w:rPr>
        <w:t>(Počet citací dle WOS celkem dle oboru: Teoretické = 100, Klinické – nechirurgické = 70, Klinické – chirurgické a stomatologické = 30):</w:t>
      </w:r>
    </w:p>
    <w:p w14:paraId="1D438F7D" w14:textId="77777777" w:rsidR="007F5D9E" w:rsidRPr="00434A12" w:rsidRDefault="007F5D9E" w:rsidP="00570B57">
      <w:pPr>
        <w:jc w:val="both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3148"/>
        <w:gridCol w:w="3503"/>
      </w:tblGrid>
      <w:tr w:rsidR="007F5D9E" w:rsidRPr="007B3ECA" w14:paraId="49BB3AA3" w14:textId="77777777" w:rsidTr="00503E7F">
        <w:tc>
          <w:tcPr>
            <w:tcW w:w="3020" w:type="dxa"/>
            <w:shd w:val="clear" w:color="auto" w:fill="auto"/>
            <w:vAlign w:val="center"/>
          </w:tcPr>
          <w:p w14:paraId="43E46CD3" w14:textId="77777777" w:rsidR="007F5D9E" w:rsidRPr="007B3ECA" w:rsidRDefault="007F5D9E" w:rsidP="00503E7F">
            <w:pPr>
              <w:rPr>
                <w:b/>
                <w:sz w:val="20"/>
                <w:szCs w:val="20"/>
              </w:rPr>
            </w:pPr>
            <w:r w:rsidRPr="007B3ECA">
              <w:rPr>
                <w:b/>
                <w:sz w:val="20"/>
                <w:szCs w:val="20"/>
              </w:rPr>
              <w:t>TEORETICKÉ (100)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2D2FC042" w14:textId="77777777" w:rsidR="007F5D9E" w:rsidRPr="007B3ECA" w:rsidRDefault="007F5D9E" w:rsidP="00503E7F">
            <w:pPr>
              <w:rPr>
                <w:b/>
                <w:sz w:val="20"/>
                <w:szCs w:val="20"/>
              </w:rPr>
            </w:pPr>
            <w:r w:rsidRPr="007B3ECA">
              <w:rPr>
                <w:b/>
                <w:sz w:val="20"/>
                <w:szCs w:val="20"/>
              </w:rPr>
              <w:t>KLINICKÉ – NECHIRURGICKÉ (70)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1BEF6325" w14:textId="77777777" w:rsidR="007F5D9E" w:rsidRPr="007B3ECA" w:rsidRDefault="007F5D9E" w:rsidP="00503E7F">
            <w:pPr>
              <w:rPr>
                <w:b/>
                <w:sz w:val="20"/>
                <w:szCs w:val="20"/>
              </w:rPr>
            </w:pPr>
            <w:r w:rsidRPr="007B3ECA">
              <w:rPr>
                <w:b/>
                <w:sz w:val="20"/>
                <w:szCs w:val="20"/>
              </w:rPr>
              <w:t>KLINICKÉ – CHIRURGICKÉ A STOMATOLOGICKÉ (30)</w:t>
            </w:r>
          </w:p>
        </w:tc>
      </w:tr>
      <w:tr w:rsidR="007F5D9E" w:rsidRPr="007B3ECA" w14:paraId="0151E0CE" w14:textId="77777777" w:rsidTr="00503E7F">
        <w:tc>
          <w:tcPr>
            <w:tcW w:w="3020" w:type="dxa"/>
            <w:shd w:val="clear" w:color="auto" w:fill="auto"/>
            <w:vAlign w:val="center"/>
          </w:tcPr>
          <w:p w14:paraId="2EC561E6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Anatomie, histologie a embry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6549707F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proofErr w:type="spellStart"/>
            <w:r w:rsidRPr="007B3ECA">
              <w:rPr>
                <w:sz w:val="20"/>
                <w:szCs w:val="20"/>
              </w:rPr>
              <w:t>Dermatovenerologie</w:t>
            </w:r>
            <w:proofErr w:type="spellEnd"/>
          </w:p>
        </w:tc>
        <w:tc>
          <w:tcPr>
            <w:tcW w:w="3543" w:type="dxa"/>
            <w:shd w:val="clear" w:color="auto" w:fill="auto"/>
            <w:vAlign w:val="center"/>
          </w:tcPr>
          <w:p w14:paraId="4D6D9DF7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994C82">
              <w:rPr>
                <w:sz w:val="20"/>
                <w:szCs w:val="20"/>
              </w:rPr>
              <w:t xml:space="preserve">Anesteziologie, intenzivní medicína a </w:t>
            </w:r>
            <w:proofErr w:type="spellStart"/>
            <w:r w:rsidRPr="00994C82">
              <w:rPr>
                <w:sz w:val="20"/>
                <w:szCs w:val="20"/>
              </w:rPr>
              <w:t>algeziologie</w:t>
            </w:r>
            <w:proofErr w:type="spellEnd"/>
          </w:p>
        </w:tc>
      </w:tr>
      <w:tr w:rsidR="007F5D9E" w:rsidRPr="007B3ECA" w14:paraId="768D4EB1" w14:textId="77777777" w:rsidTr="00503E7F">
        <w:tc>
          <w:tcPr>
            <w:tcW w:w="3020" w:type="dxa"/>
            <w:shd w:val="clear" w:color="auto" w:fill="auto"/>
            <w:vAlign w:val="center"/>
          </w:tcPr>
          <w:p w14:paraId="3D29EAAB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b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0C1C85EE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Neur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3D4AB84E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Gynekologie a porodnictví</w:t>
            </w:r>
          </w:p>
        </w:tc>
      </w:tr>
      <w:tr w:rsidR="007F5D9E" w:rsidRPr="007B3ECA" w14:paraId="0193A86F" w14:textId="77777777" w:rsidTr="00503E7F">
        <w:tc>
          <w:tcPr>
            <w:tcW w:w="3020" w:type="dxa"/>
            <w:shd w:val="clear" w:color="auto" w:fill="auto"/>
            <w:vAlign w:val="center"/>
          </w:tcPr>
          <w:p w14:paraId="2610CBA5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farmak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6D614FC8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Onk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93E9980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Chirurgie</w:t>
            </w:r>
          </w:p>
        </w:tc>
      </w:tr>
      <w:tr w:rsidR="007F5D9E" w:rsidRPr="007B3ECA" w14:paraId="233B8273" w14:textId="77777777" w:rsidTr="00503E7F">
        <w:tc>
          <w:tcPr>
            <w:tcW w:w="3020" w:type="dxa"/>
            <w:shd w:val="clear" w:color="auto" w:fill="auto"/>
            <w:vAlign w:val="center"/>
          </w:tcPr>
          <w:p w14:paraId="18B15124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fyz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65828900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Pat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BCEAFCF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Oftalmologie</w:t>
            </w:r>
          </w:p>
        </w:tc>
      </w:tr>
      <w:tr w:rsidR="007F5D9E" w:rsidRPr="007B3ECA" w14:paraId="3096ACAD" w14:textId="77777777" w:rsidTr="00503E7F">
        <w:tc>
          <w:tcPr>
            <w:tcW w:w="3020" w:type="dxa"/>
            <w:shd w:val="clear" w:color="auto" w:fill="auto"/>
            <w:vAlign w:val="center"/>
          </w:tcPr>
          <w:p w14:paraId="3D083EFC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chemie a biochem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00650EC9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Pediatr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3FF4E234" w14:textId="77777777" w:rsidR="007F5D9E" w:rsidRPr="007B3ECA" w:rsidRDefault="00933FF2" w:rsidP="00503E7F">
            <w:pPr>
              <w:rPr>
                <w:sz w:val="20"/>
                <w:szCs w:val="20"/>
              </w:rPr>
            </w:pPr>
            <w:r w:rsidRPr="00933FF2">
              <w:rPr>
                <w:sz w:val="20"/>
                <w:szCs w:val="20"/>
              </w:rPr>
              <w:t>Otorinolaryngologie</w:t>
            </w:r>
          </w:p>
        </w:tc>
      </w:tr>
      <w:tr w:rsidR="007F5D9E" w:rsidRPr="007B3ECA" w14:paraId="6AD4A971" w14:textId="77777777" w:rsidTr="00503E7F">
        <w:tc>
          <w:tcPr>
            <w:tcW w:w="3020" w:type="dxa"/>
            <w:shd w:val="clear" w:color="auto" w:fill="auto"/>
            <w:vAlign w:val="center"/>
          </w:tcPr>
          <w:p w14:paraId="1F6B2B29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imun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6D639437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Psychiatr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039F765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Stomatologie</w:t>
            </w:r>
          </w:p>
        </w:tc>
      </w:tr>
      <w:tr w:rsidR="007F5D9E" w:rsidRPr="007B3ECA" w14:paraId="61476702" w14:textId="77777777" w:rsidTr="00503E7F">
        <w:tc>
          <w:tcPr>
            <w:tcW w:w="3020" w:type="dxa"/>
            <w:shd w:val="clear" w:color="auto" w:fill="auto"/>
            <w:vAlign w:val="center"/>
          </w:tcPr>
          <w:p w14:paraId="7B754663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Lékařská mikrobiologie*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5D1A4B5C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Radiologie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4C9EAF4" w14:textId="77777777" w:rsidR="007F5D9E" w:rsidRPr="007B3ECA" w:rsidRDefault="007F5D9E" w:rsidP="00503E7F">
            <w:pPr>
              <w:rPr>
                <w:sz w:val="20"/>
                <w:szCs w:val="20"/>
              </w:rPr>
            </w:pPr>
          </w:p>
        </w:tc>
      </w:tr>
      <w:tr w:rsidR="007F5D9E" w:rsidRPr="007B3ECA" w14:paraId="394BF22E" w14:textId="77777777" w:rsidTr="00503E7F">
        <w:tc>
          <w:tcPr>
            <w:tcW w:w="3020" w:type="dxa"/>
            <w:shd w:val="clear" w:color="auto" w:fill="auto"/>
            <w:vAlign w:val="center"/>
          </w:tcPr>
          <w:p w14:paraId="0B47A5CD" w14:textId="7AF1BA76" w:rsidR="007F5D9E" w:rsidRPr="007B3ECA" w:rsidRDefault="00AE112A" w:rsidP="00503E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urovědy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56B0566E" w14:textId="77777777" w:rsidR="007F5D9E" w:rsidRPr="007B3ECA" w:rsidRDefault="007F5D9E" w:rsidP="00503E7F">
            <w:pPr>
              <w:rPr>
                <w:sz w:val="20"/>
                <w:szCs w:val="20"/>
              </w:rPr>
            </w:pPr>
            <w:r w:rsidRPr="007B3ECA">
              <w:rPr>
                <w:sz w:val="20"/>
                <w:szCs w:val="20"/>
              </w:rPr>
              <w:t>Vnitřní lékařství</w:t>
            </w:r>
          </w:p>
        </w:tc>
        <w:tc>
          <w:tcPr>
            <w:tcW w:w="3543" w:type="dxa"/>
            <w:shd w:val="clear" w:color="auto" w:fill="auto"/>
          </w:tcPr>
          <w:p w14:paraId="45F09333" w14:textId="77777777" w:rsidR="007F5D9E" w:rsidRPr="007B3ECA" w:rsidRDefault="007F5D9E" w:rsidP="00503E7F">
            <w:pPr>
              <w:rPr>
                <w:sz w:val="20"/>
                <w:szCs w:val="20"/>
              </w:rPr>
            </w:pPr>
          </w:p>
        </w:tc>
      </w:tr>
      <w:tr w:rsidR="007F5D9E" w:rsidRPr="007B3ECA" w14:paraId="08C33E9E" w14:textId="77777777" w:rsidTr="00503E7F">
        <w:tc>
          <w:tcPr>
            <w:tcW w:w="3020" w:type="dxa"/>
            <w:shd w:val="clear" w:color="auto" w:fill="auto"/>
            <w:vAlign w:val="center"/>
          </w:tcPr>
          <w:p w14:paraId="3196A2B5" w14:textId="12B0FBB8" w:rsidR="007F5D9E" w:rsidRPr="007B3ECA" w:rsidRDefault="00AE112A" w:rsidP="00503E7F">
            <w:pPr>
              <w:rPr>
                <w:sz w:val="20"/>
                <w:szCs w:val="20"/>
              </w:rPr>
            </w:pPr>
            <w:r w:rsidRPr="00994C82">
              <w:rPr>
                <w:sz w:val="20"/>
                <w:szCs w:val="20"/>
              </w:rPr>
              <w:t>Patologická fyziologie</w:t>
            </w:r>
          </w:p>
        </w:tc>
        <w:tc>
          <w:tcPr>
            <w:tcW w:w="3184" w:type="dxa"/>
            <w:shd w:val="clear" w:color="auto" w:fill="auto"/>
            <w:vAlign w:val="center"/>
          </w:tcPr>
          <w:p w14:paraId="7AECC4FB" w14:textId="77777777" w:rsidR="007F5D9E" w:rsidRPr="007B3ECA" w:rsidRDefault="007F5D9E" w:rsidP="00503E7F">
            <w:pPr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684DB91B" w14:textId="77777777" w:rsidR="007F5D9E" w:rsidRPr="007B3ECA" w:rsidRDefault="007F5D9E" w:rsidP="00503E7F">
            <w:pPr>
              <w:rPr>
                <w:sz w:val="20"/>
                <w:szCs w:val="20"/>
              </w:rPr>
            </w:pPr>
          </w:p>
        </w:tc>
      </w:tr>
      <w:tr w:rsidR="00AE112A" w:rsidRPr="007B3ECA" w14:paraId="47C2B92C" w14:textId="77777777" w:rsidTr="00503E7F">
        <w:tc>
          <w:tcPr>
            <w:tcW w:w="3020" w:type="dxa"/>
            <w:shd w:val="clear" w:color="auto" w:fill="auto"/>
            <w:vAlign w:val="center"/>
          </w:tcPr>
          <w:p w14:paraId="2C9470EA" w14:textId="77777777" w:rsidR="00AE112A" w:rsidRPr="00994C82" w:rsidRDefault="00AE112A" w:rsidP="00503E7F">
            <w:pPr>
              <w:rPr>
                <w:sz w:val="20"/>
                <w:szCs w:val="20"/>
              </w:rPr>
            </w:pPr>
          </w:p>
        </w:tc>
        <w:tc>
          <w:tcPr>
            <w:tcW w:w="3184" w:type="dxa"/>
            <w:shd w:val="clear" w:color="auto" w:fill="auto"/>
            <w:vAlign w:val="center"/>
          </w:tcPr>
          <w:p w14:paraId="55BC9779" w14:textId="77777777" w:rsidR="00AE112A" w:rsidRPr="007B3ECA" w:rsidRDefault="00AE112A" w:rsidP="00503E7F">
            <w:pPr>
              <w:rPr>
                <w:sz w:val="20"/>
                <w:szCs w:val="20"/>
              </w:rPr>
            </w:pPr>
          </w:p>
        </w:tc>
        <w:tc>
          <w:tcPr>
            <w:tcW w:w="3543" w:type="dxa"/>
            <w:shd w:val="clear" w:color="auto" w:fill="auto"/>
          </w:tcPr>
          <w:p w14:paraId="3F0BEE53" w14:textId="77777777" w:rsidR="00AE112A" w:rsidRPr="007B3ECA" w:rsidRDefault="00AE112A" w:rsidP="00503E7F">
            <w:pPr>
              <w:rPr>
                <w:sz w:val="20"/>
                <w:szCs w:val="20"/>
              </w:rPr>
            </w:pPr>
          </w:p>
        </w:tc>
      </w:tr>
      <w:tr w:rsidR="007F5D9E" w:rsidRPr="007B3ECA" w14:paraId="259192BB" w14:textId="77777777" w:rsidTr="00503E7F">
        <w:trPr>
          <w:trHeight w:val="493"/>
        </w:trPr>
        <w:tc>
          <w:tcPr>
            <w:tcW w:w="9747" w:type="dxa"/>
            <w:gridSpan w:val="3"/>
            <w:shd w:val="clear" w:color="auto" w:fill="auto"/>
            <w:vAlign w:val="center"/>
          </w:tcPr>
          <w:p w14:paraId="4545E5E6" w14:textId="77777777" w:rsidR="007F5D9E" w:rsidRPr="007B3ECA" w:rsidRDefault="007F5D9E" w:rsidP="00570B57">
            <w:pPr>
              <w:ind w:left="113" w:hanging="113"/>
              <w:rPr>
                <w:sz w:val="20"/>
                <w:szCs w:val="20"/>
              </w:rPr>
            </w:pPr>
            <w:r w:rsidRPr="007B3ECA">
              <w:rPr>
                <w:b/>
                <w:sz w:val="20"/>
                <w:szCs w:val="20"/>
              </w:rPr>
              <w:t>*pouze v případech hodných zřetele v souvislosti s uchazečovým zaměřením lze posoudit jako klinický nechirurgický obor</w:t>
            </w:r>
          </w:p>
        </w:tc>
      </w:tr>
    </w:tbl>
    <w:p w14:paraId="5CB6D22B" w14:textId="77777777" w:rsidR="007F5D9E" w:rsidRDefault="007F5D9E" w:rsidP="00570B57">
      <w:pPr>
        <w:ind w:left="180" w:hanging="180"/>
        <w:jc w:val="both"/>
        <w:rPr>
          <w:b/>
          <w:color w:val="FF0000"/>
          <w:sz w:val="18"/>
          <w:szCs w:val="18"/>
          <w:vertAlign w:val="superscript"/>
        </w:rPr>
      </w:pPr>
    </w:p>
    <w:p w14:paraId="6CA9AB56" w14:textId="77777777" w:rsidR="007F5D9E" w:rsidRPr="00F4378E" w:rsidRDefault="007F5D9E" w:rsidP="000B0336">
      <w:pPr>
        <w:ind w:left="113" w:hanging="113"/>
        <w:jc w:val="both"/>
        <w:rPr>
          <w:sz w:val="18"/>
          <w:szCs w:val="18"/>
        </w:rPr>
      </w:pPr>
      <w:r w:rsidRPr="00F4378E">
        <w:rPr>
          <w:b/>
          <w:sz w:val="18"/>
          <w:szCs w:val="18"/>
          <w:vertAlign w:val="superscript"/>
        </w:rPr>
        <w:t xml:space="preserve">7 </w:t>
      </w:r>
      <w:r w:rsidRPr="00F4378E">
        <w:rPr>
          <w:sz w:val="18"/>
          <w:szCs w:val="18"/>
        </w:rPr>
        <w:t xml:space="preserve">Není-li dále stanoveno jinak, je požadováno dosažení způsobilosti k samostatnému výkonu zdravotnického povolání (zpravidla atestace) v daném oboru. Výjimky z tohoto pravidla jsou možné v těchto případech: </w:t>
      </w:r>
    </w:p>
    <w:p w14:paraId="441EFBC7" w14:textId="1705DBBB" w:rsidR="007F5D9E" w:rsidRPr="00F4378E" w:rsidRDefault="007F5D9E" w:rsidP="00570B57">
      <w:pPr>
        <w:ind w:left="709" w:hanging="283"/>
        <w:jc w:val="both"/>
        <w:rPr>
          <w:sz w:val="18"/>
          <w:szCs w:val="18"/>
        </w:rPr>
      </w:pPr>
      <w:r w:rsidRPr="00F4378E">
        <w:rPr>
          <w:sz w:val="18"/>
          <w:szCs w:val="18"/>
        </w:rPr>
        <w:t xml:space="preserve">a) V oborech Anatomie, histologie a embryologie, Patologická fyziologie, Lékařská biologie, Lékařská chemie a biochemie, Lékařská farmakologie, Lékařská fyziologie, </w:t>
      </w:r>
      <w:r w:rsidR="00AE112A">
        <w:rPr>
          <w:sz w:val="18"/>
          <w:szCs w:val="18"/>
        </w:rPr>
        <w:t xml:space="preserve">Neurovědy </w:t>
      </w:r>
      <w:r w:rsidRPr="00F4378E">
        <w:rPr>
          <w:sz w:val="18"/>
          <w:szCs w:val="18"/>
        </w:rPr>
        <w:t xml:space="preserve">není dosažení způsobilosti k samostatnému výkonu zdravotnického povolání požadováno. </w:t>
      </w:r>
    </w:p>
    <w:p w14:paraId="73ADCCBE" w14:textId="77777777" w:rsidR="007F5D9E" w:rsidRPr="00F4378E" w:rsidRDefault="007F5D9E" w:rsidP="00570B57">
      <w:pPr>
        <w:ind w:left="709" w:hanging="283"/>
        <w:jc w:val="both"/>
        <w:rPr>
          <w:sz w:val="18"/>
          <w:szCs w:val="18"/>
        </w:rPr>
      </w:pPr>
      <w:r w:rsidRPr="00F4378E">
        <w:rPr>
          <w:sz w:val="18"/>
          <w:szCs w:val="18"/>
        </w:rPr>
        <w:t xml:space="preserve">b) V oborech Lékařská mikrobiologie, Lékařská imunologie, Onkologie, Radiologie, Psychiatrie nemusí dosažení způsobilosti k samostatnému výkonu zdravotnického povolání dokládat uchazeči s přírodovědným nebo nelékařským zdravotnickým vzděláním, pokud pro ně v daném oboru není objektivně možné získat způsobilosti k samostatnému výkonu zdravotnického povolání. </w:t>
      </w:r>
    </w:p>
    <w:p w14:paraId="6D9491DA" w14:textId="77777777" w:rsidR="007F5D9E" w:rsidRPr="00F4378E" w:rsidRDefault="007F5D9E" w:rsidP="00570B57">
      <w:pPr>
        <w:ind w:left="709" w:hanging="283"/>
        <w:jc w:val="both"/>
        <w:rPr>
          <w:sz w:val="18"/>
          <w:szCs w:val="18"/>
        </w:rPr>
      </w:pPr>
      <w:r w:rsidRPr="00F4378E">
        <w:rPr>
          <w:sz w:val="18"/>
          <w:szCs w:val="18"/>
        </w:rPr>
        <w:t>c) V případě uchazeče v klinickém oboru bez lékařského vzdělání je možná děkanská výjimka z daného požadavku. V případě aplikace některé z výjimek dle bodu b) až c) musí být habilitace uchazeče podpořena doklady o uznání vědeckou komunitou daného oboru v ČR i v zahraničí.</w:t>
      </w:r>
    </w:p>
    <w:p w14:paraId="77AC49B5" w14:textId="77777777" w:rsidR="007F5D9E" w:rsidRDefault="007F5D9E" w:rsidP="00BC2300"/>
    <w:p w14:paraId="2794AC27" w14:textId="77777777" w:rsidR="007F5D9E" w:rsidRDefault="007F5D9E" w:rsidP="00BC2300"/>
    <w:p w14:paraId="0D9D1057" w14:textId="77777777" w:rsidR="007F5D9E" w:rsidRPr="001B51D4" w:rsidRDefault="007F5D9E" w:rsidP="00BC2300">
      <w:r w:rsidRPr="001B51D4">
        <w:t>Žadatel je plně odpovědný za správné a ve stanovených databázích doložitelné údaje své publikační činnosti a citovanosti dle kritérií tohoto Dotazníku.</w:t>
      </w:r>
    </w:p>
    <w:p w14:paraId="5D88879C" w14:textId="77777777" w:rsidR="007F5D9E" w:rsidRPr="001B51D4" w:rsidRDefault="007F5D9E" w:rsidP="00BC2300"/>
    <w:p w14:paraId="59C759BE" w14:textId="77777777" w:rsidR="007F5D9E" w:rsidRPr="001B51D4" w:rsidRDefault="007F5D9E" w:rsidP="00BC2300">
      <w:pPr>
        <w:rPr>
          <w:sz w:val="20"/>
          <w:szCs w:val="20"/>
        </w:rPr>
      </w:pPr>
    </w:p>
    <w:p w14:paraId="4FCAA158" w14:textId="77777777" w:rsidR="007F5D9E" w:rsidRPr="001B51D4" w:rsidRDefault="007F5D9E" w:rsidP="00BC2300">
      <w:pPr>
        <w:rPr>
          <w:sz w:val="20"/>
          <w:szCs w:val="20"/>
        </w:rPr>
      </w:pPr>
      <w:proofErr w:type="gramStart"/>
      <w:r w:rsidRPr="001B51D4">
        <w:rPr>
          <w:sz w:val="22"/>
          <w:szCs w:val="22"/>
        </w:rPr>
        <w:t xml:space="preserve">Datum:   </w:t>
      </w:r>
      <w:proofErr w:type="gramEnd"/>
      <w:r w:rsidRPr="001B51D4">
        <w:rPr>
          <w:sz w:val="22"/>
          <w:szCs w:val="22"/>
        </w:rPr>
        <w:t xml:space="preserve">                                                     </w:t>
      </w:r>
      <w:r w:rsidRPr="001B51D4">
        <w:rPr>
          <w:sz w:val="22"/>
          <w:szCs w:val="22"/>
        </w:rPr>
        <w:tab/>
      </w:r>
      <w:r w:rsidRPr="001B51D4">
        <w:rPr>
          <w:sz w:val="22"/>
          <w:szCs w:val="22"/>
        </w:rPr>
        <w:tab/>
        <w:t xml:space="preserve">  Podpis:</w:t>
      </w:r>
    </w:p>
    <w:p w14:paraId="2B9C8636" w14:textId="77777777" w:rsidR="007F5D9E" w:rsidRPr="00E9177A" w:rsidRDefault="007F5D9E" w:rsidP="00BC2300">
      <w:pPr>
        <w:rPr>
          <w:color w:val="000000"/>
          <w:sz w:val="20"/>
          <w:szCs w:val="20"/>
        </w:rPr>
      </w:pPr>
    </w:p>
    <w:p w14:paraId="2ED585E8" w14:textId="77777777" w:rsidR="00577C3F" w:rsidRPr="006702B0" w:rsidRDefault="00577C3F" w:rsidP="009A4416">
      <w:pPr>
        <w:rPr>
          <w:sz w:val="20"/>
          <w:szCs w:val="20"/>
        </w:rPr>
      </w:pPr>
    </w:p>
    <w:sectPr w:rsidR="00577C3F" w:rsidRPr="006702B0" w:rsidSect="007F5D9E">
      <w:headerReference w:type="default" r:id="rId13"/>
      <w:pgSz w:w="11906" w:h="16838" w:code="9"/>
      <w:pgMar w:top="1134" w:right="1134" w:bottom="851" w:left="1134" w:header="709" w:footer="709" w:gutter="0"/>
      <w:pgBorders w:offsetFrom="page">
        <w:bottom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10D00" w14:textId="77777777" w:rsidR="000E1BF8" w:rsidRDefault="000E1BF8" w:rsidP="002945A7">
      <w:r>
        <w:separator/>
      </w:r>
    </w:p>
  </w:endnote>
  <w:endnote w:type="continuationSeparator" w:id="0">
    <w:p w14:paraId="0026A0E7" w14:textId="77777777" w:rsidR="000E1BF8" w:rsidRDefault="000E1BF8" w:rsidP="00294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@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28865" w14:textId="77777777" w:rsidR="000E1BF8" w:rsidRDefault="000E1BF8" w:rsidP="002945A7">
      <w:r>
        <w:separator/>
      </w:r>
    </w:p>
  </w:footnote>
  <w:footnote w:type="continuationSeparator" w:id="0">
    <w:p w14:paraId="63C0E039" w14:textId="77777777" w:rsidR="000E1BF8" w:rsidRDefault="000E1BF8" w:rsidP="00294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D2A90" w14:textId="77777777" w:rsidR="00F4378E" w:rsidRDefault="000E1BF8" w:rsidP="00C90322">
    <w:pPr>
      <w:pStyle w:val="Zhlav"/>
      <w:jc w:val="right"/>
      <w:rPr>
        <w:sz w:val="20"/>
        <w:szCs w:val="20"/>
      </w:rPr>
    </w:pPr>
  </w:p>
  <w:p w14:paraId="5FF69B9F" w14:textId="77777777" w:rsidR="00C90322" w:rsidRPr="00C90322" w:rsidRDefault="00082871" w:rsidP="00C90322">
    <w:pPr>
      <w:pStyle w:val="Zhlav"/>
      <w:jc w:val="right"/>
      <w:rPr>
        <w:sz w:val="20"/>
        <w:szCs w:val="20"/>
      </w:rPr>
    </w:pPr>
    <w:r>
      <w:rPr>
        <w:sz w:val="20"/>
        <w:szCs w:val="20"/>
      </w:rPr>
      <w:t xml:space="preserve">JMENOVÁNÍ PROFESOREM - PLATNOST OD 1. </w:t>
    </w:r>
    <w:r w:rsidR="00757B4C">
      <w:rPr>
        <w:sz w:val="20"/>
        <w:szCs w:val="20"/>
        <w:lang w:val="cs-CZ"/>
      </w:rPr>
      <w:t>3</w:t>
    </w:r>
    <w:r>
      <w:rPr>
        <w:sz w:val="20"/>
        <w:szCs w:val="20"/>
      </w:rPr>
      <w:t>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EB644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A86480"/>
    <w:multiLevelType w:val="hybridMultilevel"/>
    <w:tmpl w:val="8B548512"/>
    <w:lvl w:ilvl="0" w:tplc="09A8B72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9A8B72E">
      <w:start w:val="1"/>
      <w:numFmt w:val="decimal"/>
      <w:lvlText w:val="(%2)"/>
      <w:lvlJc w:val="left"/>
      <w:pPr>
        <w:ind w:left="180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4A404E"/>
    <w:multiLevelType w:val="hybridMultilevel"/>
    <w:tmpl w:val="54884FD4"/>
    <w:lvl w:ilvl="0" w:tplc="E02805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04CAE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5EADA4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DEC5AF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6F49F7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D4A3C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71A72FC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9F2591A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290CA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1B5D28"/>
    <w:multiLevelType w:val="hybridMultilevel"/>
    <w:tmpl w:val="A83A36FA"/>
    <w:lvl w:ilvl="0" w:tplc="07DA981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650D7"/>
    <w:multiLevelType w:val="hybridMultilevel"/>
    <w:tmpl w:val="3B34CD2A"/>
    <w:lvl w:ilvl="0" w:tplc="09A8B7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43752"/>
    <w:multiLevelType w:val="hybridMultilevel"/>
    <w:tmpl w:val="1A407C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44310"/>
    <w:multiLevelType w:val="hybridMultilevel"/>
    <w:tmpl w:val="AD10D7D4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C2F43"/>
    <w:multiLevelType w:val="hybridMultilevel"/>
    <w:tmpl w:val="ADFC4222"/>
    <w:lvl w:ilvl="0" w:tplc="040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14037"/>
    <w:multiLevelType w:val="hybridMultilevel"/>
    <w:tmpl w:val="5DF6FE1A"/>
    <w:lvl w:ilvl="0" w:tplc="09A8B72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97D50"/>
    <w:multiLevelType w:val="hybridMultilevel"/>
    <w:tmpl w:val="90C2F6D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1" w15:restartNumberingAfterBreak="0">
    <w:nsid w:val="7DC00B57"/>
    <w:multiLevelType w:val="hybridMultilevel"/>
    <w:tmpl w:val="8D82268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7"/>
  </w:num>
  <w:num w:numId="4">
    <w:abstractNumId w:val="6"/>
  </w:num>
  <w:num w:numId="5">
    <w:abstractNumId w:val="0"/>
  </w:num>
  <w:num w:numId="6">
    <w:abstractNumId w:val="2"/>
  </w:num>
  <w:num w:numId="7">
    <w:abstractNumId w:val="9"/>
  </w:num>
  <w:num w:numId="8">
    <w:abstractNumId w:val="5"/>
  </w:num>
  <w:num w:numId="9">
    <w:abstractNumId w:val="1"/>
  </w:num>
  <w:num w:numId="10">
    <w:abstractNumId w:val="10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DMwt7C0MLU0MDRR0lEKTi0uzszPAykwrgUAxUwb7CwAAAA="/>
  </w:docVars>
  <w:rsids>
    <w:rsidRoot w:val="00063234"/>
    <w:rsid w:val="00002597"/>
    <w:rsid w:val="0000559B"/>
    <w:rsid w:val="0001576D"/>
    <w:rsid w:val="000207B1"/>
    <w:rsid w:val="0002428B"/>
    <w:rsid w:val="000278F8"/>
    <w:rsid w:val="0003029C"/>
    <w:rsid w:val="00030777"/>
    <w:rsid w:val="00031C0F"/>
    <w:rsid w:val="000359BC"/>
    <w:rsid w:val="000418EC"/>
    <w:rsid w:val="0006270B"/>
    <w:rsid w:val="00063234"/>
    <w:rsid w:val="00063802"/>
    <w:rsid w:val="00064275"/>
    <w:rsid w:val="00075866"/>
    <w:rsid w:val="00075FB6"/>
    <w:rsid w:val="00082871"/>
    <w:rsid w:val="000849BC"/>
    <w:rsid w:val="000935F2"/>
    <w:rsid w:val="00097F62"/>
    <w:rsid w:val="000A036F"/>
    <w:rsid w:val="000A1FA8"/>
    <w:rsid w:val="000A3543"/>
    <w:rsid w:val="000A43F5"/>
    <w:rsid w:val="000A661E"/>
    <w:rsid w:val="000A6838"/>
    <w:rsid w:val="000A6982"/>
    <w:rsid w:val="000C7CD9"/>
    <w:rsid w:val="000D700C"/>
    <w:rsid w:val="000E1846"/>
    <w:rsid w:val="000E1BF8"/>
    <w:rsid w:val="000E3BB5"/>
    <w:rsid w:val="00100E41"/>
    <w:rsid w:val="00102BE9"/>
    <w:rsid w:val="001052D2"/>
    <w:rsid w:val="00116D07"/>
    <w:rsid w:val="00125376"/>
    <w:rsid w:val="00127AA3"/>
    <w:rsid w:val="00133F0C"/>
    <w:rsid w:val="0013411E"/>
    <w:rsid w:val="0014265D"/>
    <w:rsid w:val="00146EFF"/>
    <w:rsid w:val="001520E2"/>
    <w:rsid w:val="0015266E"/>
    <w:rsid w:val="00160513"/>
    <w:rsid w:val="001617A8"/>
    <w:rsid w:val="001623B4"/>
    <w:rsid w:val="001751C5"/>
    <w:rsid w:val="0017611D"/>
    <w:rsid w:val="00184EE2"/>
    <w:rsid w:val="001A623A"/>
    <w:rsid w:val="001B2784"/>
    <w:rsid w:val="001B2A44"/>
    <w:rsid w:val="001B4502"/>
    <w:rsid w:val="001C0FDD"/>
    <w:rsid w:val="001D09F5"/>
    <w:rsid w:val="001E124E"/>
    <w:rsid w:val="001E28B0"/>
    <w:rsid w:val="001E30EC"/>
    <w:rsid w:val="001E4418"/>
    <w:rsid w:val="001F4260"/>
    <w:rsid w:val="001F704C"/>
    <w:rsid w:val="00201C7B"/>
    <w:rsid w:val="0020750B"/>
    <w:rsid w:val="0020764C"/>
    <w:rsid w:val="0021299F"/>
    <w:rsid w:val="00224D16"/>
    <w:rsid w:val="0023354E"/>
    <w:rsid w:val="002360F7"/>
    <w:rsid w:val="002368EF"/>
    <w:rsid w:val="00240CE5"/>
    <w:rsid w:val="00242C03"/>
    <w:rsid w:val="00242DAF"/>
    <w:rsid w:val="002449B8"/>
    <w:rsid w:val="002668B7"/>
    <w:rsid w:val="002671E6"/>
    <w:rsid w:val="00267BF0"/>
    <w:rsid w:val="00281C7B"/>
    <w:rsid w:val="00286D02"/>
    <w:rsid w:val="00286D2A"/>
    <w:rsid w:val="00287B8A"/>
    <w:rsid w:val="00287F63"/>
    <w:rsid w:val="00293C17"/>
    <w:rsid w:val="002945A7"/>
    <w:rsid w:val="002A13B2"/>
    <w:rsid w:val="002B5EAC"/>
    <w:rsid w:val="002C499A"/>
    <w:rsid w:val="002D170A"/>
    <w:rsid w:val="002D1ADA"/>
    <w:rsid w:val="002F1265"/>
    <w:rsid w:val="002F1F13"/>
    <w:rsid w:val="002F37FE"/>
    <w:rsid w:val="00300F34"/>
    <w:rsid w:val="00312DE0"/>
    <w:rsid w:val="00313600"/>
    <w:rsid w:val="00316406"/>
    <w:rsid w:val="0033561F"/>
    <w:rsid w:val="0034046D"/>
    <w:rsid w:val="0034485A"/>
    <w:rsid w:val="0035037F"/>
    <w:rsid w:val="00350F5D"/>
    <w:rsid w:val="003541A0"/>
    <w:rsid w:val="003609D0"/>
    <w:rsid w:val="003609FA"/>
    <w:rsid w:val="00362701"/>
    <w:rsid w:val="00371F2F"/>
    <w:rsid w:val="003720F7"/>
    <w:rsid w:val="00373616"/>
    <w:rsid w:val="00375416"/>
    <w:rsid w:val="003755FD"/>
    <w:rsid w:val="0038129B"/>
    <w:rsid w:val="003846C5"/>
    <w:rsid w:val="00385ACA"/>
    <w:rsid w:val="003945D7"/>
    <w:rsid w:val="0039622C"/>
    <w:rsid w:val="003972F3"/>
    <w:rsid w:val="003A379A"/>
    <w:rsid w:val="003A474C"/>
    <w:rsid w:val="003B191F"/>
    <w:rsid w:val="003B64C6"/>
    <w:rsid w:val="003C32D5"/>
    <w:rsid w:val="003C3DE0"/>
    <w:rsid w:val="003C703F"/>
    <w:rsid w:val="003D0A57"/>
    <w:rsid w:val="003E4E0A"/>
    <w:rsid w:val="003E5A6F"/>
    <w:rsid w:val="003F3640"/>
    <w:rsid w:val="003F4C4E"/>
    <w:rsid w:val="0040105D"/>
    <w:rsid w:val="00412169"/>
    <w:rsid w:val="00414AFE"/>
    <w:rsid w:val="00415D15"/>
    <w:rsid w:val="00416ECC"/>
    <w:rsid w:val="0041738E"/>
    <w:rsid w:val="00421979"/>
    <w:rsid w:val="004224D3"/>
    <w:rsid w:val="00434A53"/>
    <w:rsid w:val="004355C8"/>
    <w:rsid w:val="00435609"/>
    <w:rsid w:val="00435AEC"/>
    <w:rsid w:val="00437910"/>
    <w:rsid w:val="00440953"/>
    <w:rsid w:val="00450C27"/>
    <w:rsid w:val="00456E71"/>
    <w:rsid w:val="00461BD0"/>
    <w:rsid w:val="00470696"/>
    <w:rsid w:val="004708D7"/>
    <w:rsid w:val="004756E2"/>
    <w:rsid w:val="00477632"/>
    <w:rsid w:val="00480923"/>
    <w:rsid w:val="0048466D"/>
    <w:rsid w:val="004847AA"/>
    <w:rsid w:val="004904AD"/>
    <w:rsid w:val="00494937"/>
    <w:rsid w:val="004A0789"/>
    <w:rsid w:val="004B1EC1"/>
    <w:rsid w:val="004B21F3"/>
    <w:rsid w:val="004B30F2"/>
    <w:rsid w:val="004C4B5B"/>
    <w:rsid w:val="004C7032"/>
    <w:rsid w:val="004D4DEA"/>
    <w:rsid w:val="004E2105"/>
    <w:rsid w:val="004E3B31"/>
    <w:rsid w:val="004E528B"/>
    <w:rsid w:val="004E57B1"/>
    <w:rsid w:val="004E79A6"/>
    <w:rsid w:val="004F0C74"/>
    <w:rsid w:val="004F4B40"/>
    <w:rsid w:val="004F6F39"/>
    <w:rsid w:val="00502157"/>
    <w:rsid w:val="00503850"/>
    <w:rsid w:val="00516365"/>
    <w:rsid w:val="005206EF"/>
    <w:rsid w:val="00527416"/>
    <w:rsid w:val="00531ED7"/>
    <w:rsid w:val="005328BF"/>
    <w:rsid w:val="00560D89"/>
    <w:rsid w:val="00561E46"/>
    <w:rsid w:val="00571FAE"/>
    <w:rsid w:val="00573493"/>
    <w:rsid w:val="00574097"/>
    <w:rsid w:val="00577C3F"/>
    <w:rsid w:val="005809C9"/>
    <w:rsid w:val="00582D1B"/>
    <w:rsid w:val="005845E6"/>
    <w:rsid w:val="005874AF"/>
    <w:rsid w:val="00593806"/>
    <w:rsid w:val="005A14DA"/>
    <w:rsid w:val="005B3A23"/>
    <w:rsid w:val="005B41CC"/>
    <w:rsid w:val="005B584A"/>
    <w:rsid w:val="005B7BD6"/>
    <w:rsid w:val="005C23BF"/>
    <w:rsid w:val="005C6BBC"/>
    <w:rsid w:val="005D5E6D"/>
    <w:rsid w:val="005D66AF"/>
    <w:rsid w:val="005D7A7F"/>
    <w:rsid w:val="005D7DD5"/>
    <w:rsid w:val="005E135B"/>
    <w:rsid w:val="005F0534"/>
    <w:rsid w:val="005F23C8"/>
    <w:rsid w:val="005F2D29"/>
    <w:rsid w:val="005F34EA"/>
    <w:rsid w:val="005F4101"/>
    <w:rsid w:val="006046A3"/>
    <w:rsid w:val="00604B96"/>
    <w:rsid w:val="006071C0"/>
    <w:rsid w:val="006100A4"/>
    <w:rsid w:val="0061153C"/>
    <w:rsid w:val="006213F5"/>
    <w:rsid w:val="00621B0B"/>
    <w:rsid w:val="00621D9C"/>
    <w:rsid w:val="00622A93"/>
    <w:rsid w:val="006233B6"/>
    <w:rsid w:val="006246F1"/>
    <w:rsid w:val="006255B6"/>
    <w:rsid w:val="00640A56"/>
    <w:rsid w:val="00641A23"/>
    <w:rsid w:val="006474A6"/>
    <w:rsid w:val="00662057"/>
    <w:rsid w:val="00667C78"/>
    <w:rsid w:val="006702B0"/>
    <w:rsid w:val="006724A5"/>
    <w:rsid w:val="00673B14"/>
    <w:rsid w:val="00680E8A"/>
    <w:rsid w:val="0068580E"/>
    <w:rsid w:val="006941C1"/>
    <w:rsid w:val="00695560"/>
    <w:rsid w:val="00697F0E"/>
    <w:rsid w:val="006A47EC"/>
    <w:rsid w:val="006A5ACD"/>
    <w:rsid w:val="006B00EE"/>
    <w:rsid w:val="006B6763"/>
    <w:rsid w:val="006C029D"/>
    <w:rsid w:val="006C4ABA"/>
    <w:rsid w:val="006C5BD3"/>
    <w:rsid w:val="006D2CD8"/>
    <w:rsid w:val="006D30D1"/>
    <w:rsid w:val="006D492D"/>
    <w:rsid w:val="006E2364"/>
    <w:rsid w:val="006F3ED8"/>
    <w:rsid w:val="006F45D3"/>
    <w:rsid w:val="00706121"/>
    <w:rsid w:val="007122BE"/>
    <w:rsid w:val="00713DAE"/>
    <w:rsid w:val="007148B2"/>
    <w:rsid w:val="00720581"/>
    <w:rsid w:val="00721D2C"/>
    <w:rsid w:val="00723311"/>
    <w:rsid w:val="00724785"/>
    <w:rsid w:val="007269E5"/>
    <w:rsid w:val="00731A14"/>
    <w:rsid w:val="00745D8B"/>
    <w:rsid w:val="00746BC5"/>
    <w:rsid w:val="00751DD5"/>
    <w:rsid w:val="00757B4C"/>
    <w:rsid w:val="007626DE"/>
    <w:rsid w:val="00762E78"/>
    <w:rsid w:val="00763FE3"/>
    <w:rsid w:val="00781FFB"/>
    <w:rsid w:val="00787332"/>
    <w:rsid w:val="007901A4"/>
    <w:rsid w:val="00790606"/>
    <w:rsid w:val="007908BD"/>
    <w:rsid w:val="00793767"/>
    <w:rsid w:val="00796658"/>
    <w:rsid w:val="007A38FD"/>
    <w:rsid w:val="007A4EEE"/>
    <w:rsid w:val="007C6FF5"/>
    <w:rsid w:val="007E3514"/>
    <w:rsid w:val="007E5291"/>
    <w:rsid w:val="007E6424"/>
    <w:rsid w:val="007F5D9E"/>
    <w:rsid w:val="00810CB6"/>
    <w:rsid w:val="0081139C"/>
    <w:rsid w:val="00811B70"/>
    <w:rsid w:val="00813A97"/>
    <w:rsid w:val="00815B44"/>
    <w:rsid w:val="00815D81"/>
    <w:rsid w:val="00816DD3"/>
    <w:rsid w:val="00816DD6"/>
    <w:rsid w:val="008261F9"/>
    <w:rsid w:val="00831190"/>
    <w:rsid w:val="00832A5F"/>
    <w:rsid w:val="00835276"/>
    <w:rsid w:val="0084514F"/>
    <w:rsid w:val="00850396"/>
    <w:rsid w:val="008668BE"/>
    <w:rsid w:val="00866E15"/>
    <w:rsid w:val="0087128E"/>
    <w:rsid w:val="008716D3"/>
    <w:rsid w:val="00875431"/>
    <w:rsid w:val="00877E80"/>
    <w:rsid w:val="00885DCA"/>
    <w:rsid w:val="0088644A"/>
    <w:rsid w:val="0089155E"/>
    <w:rsid w:val="00897273"/>
    <w:rsid w:val="008A34D9"/>
    <w:rsid w:val="008A4A59"/>
    <w:rsid w:val="008B0CC3"/>
    <w:rsid w:val="008B0EE5"/>
    <w:rsid w:val="008B2A31"/>
    <w:rsid w:val="008C2F0B"/>
    <w:rsid w:val="008C69E5"/>
    <w:rsid w:val="008D1B98"/>
    <w:rsid w:val="008D48D1"/>
    <w:rsid w:val="008E5145"/>
    <w:rsid w:val="008F1341"/>
    <w:rsid w:val="008F5119"/>
    <w:rsid w:val="00901B5D"/>
    <w:rsid w:val="00903900"/>
    <w:rsid w:val="00903F9D"/>
    <w:rsid w:val="009048D3"/>
    <w:rsid w:val="00920139"/>
    <w:rsid w:val="00926CE5"/>
    <w:rsid w:val="00933FF2"/>
    <w:rsid w:val="00945907"/>
    <w:rsid w:val="00950DA4"/>
    <w:rsid w:val="009519BF"/>
    <w:rsid w:val="009565B7"/>
    <w:rsid w:val="009627A5"/>
    <w:rsid w:val="00964E3C"/>
    <w:rsid w:val="00970EC9"/>
    <w:rsid w:val="00971B44"/>
    <w:rsid w:val="009750D3"/>
    <w:rsid w:val="0097771D"/>
    <w:rsid w:val="00981C04"/>
    <w:rsid w:val="00990DF5"/>
    <w:rsid w:val="00992246"/>
    <w:rsid w:val="009A1C93"/>
    <w:rsid w:val="009A4416"/>
    <w:rsid w:val="009A54F2"/>
    <w:rsid w:val="009B08A0"/>
    <w:rsid w:val="009C5097"/>
    <w:rsid w:val="009C57B6"/>
    <w:rsid w:val="009C6B2A"/>
    <w:rsid w:val="009C6F6F"/>
    <w:rsid w:val="009D00C9"/>
    <w:rsid w:val="009E0A8C"/>
    <w:rsid w:val="00A04236"/>
    <w:rsid w:val="00A07C42"/>
    <w:rsid w:val="00A11138"/>
    <w:rsid w:val="00A11A4F"/>
    <w:rsid w:val="00A20388"/>
    <w:rsid w:val="00A22A75"/>
    <w:rsid w:val="00A23E57"/>
    <w:rsid w:val="00A340E5"/>
    <w:rsid w:val="00A36389"/>
    <w:rsid w:val="00A41625"/>
    <w:rsid w:val="00A445D2"/>
    <w:rsid w:val="00A54288"/>
    <w:rsid w:val="00A61F58"/>
    <w:rsid w:val="00A73815"/>
    <w:rsid w:val="00A7673B"/>
    <w:rsid w:val="00A77835"/>
    <w:rsid w:val="00A8373C"/>
    <w:rsid w:val="00A92EDC"/>
    <w:rsid w:val="00AA3A1D"/>
    <w:rsid w:val="00AB0446"/>
    <w:rsid w:val="00AB2FC6"/>
    <w:rsid w:val="00AB6ABC"/>
    <w:rsid w:val="00AB72E8"/>
    <w:rsid w:val="00AB7770"/>
    <w:rsid w:val="00AC21D8"/>
    <w:rsid w:val="00AC6090"/>
    <w:rsid w:val="00AC7621"/>
    <w:rsid w:val="00AD0CF6"/>
    <w:rsid w:val="00AD11E4"/>
    <w:rsid w:val="00AD2AB6"/>
    <w:rsid w:val="00AE0F8B"/>
    <w:rsid w:val="00AE112A"/>
    <w:rsid w:val="00AE305E"/>
    <w:rsid w:val="00AE5661"/>
    <w:rsid w:val="00B00DC8"/>
    <w:rsid w:val="00B02ABC"/>
    <w:rsid w:val="00B062D7"/>
    <w:rsid w:val="00B06C59"/>
    <w:rsid w:val="00B07070"/>
    <w:rsid w:val="00B1203C"/>
    <w:rsid w:val="00B12406"/>
    <w:rsid w:val="00B21577"/>
    <w:rsid w:val="00B2387C"/>
    <w:rsid w:val="00B248DA"/>
    <w:rsid w:val="00B30C92"/>
    <w:rsid w:val="00B357BA"/>
    <w:rsid w:val="00B36C5C"/>
    <w:rsid w:val="00B44B35"/>
    <w:rsid w:val="00B4608B"/>
    <w:rsid w:val="00B508D7"/>
    <w:rsid w:val="00B54423"/>
    <w:rsid w:val="00B57CC8"/>
    <w:rsid w:val="00B60440"/>
    <w:rsid w:val="00B61079"/>
    <w:rsid w:val="00B62B0D"/>
    <w:rsid w:val="00B63CC0"/>
    <w:rsid w:val="00B6548A"/>
    <w:rsid w:val="00B839D7"/>
    <w:rsid w:val="00B94511"/>
    <w:rsid w:val="00B959C8"/>
    <w:rsid w:val="00B95C5A"/>
    <w:rsid w:val="00B96C79"/>
    <w:rsid w:val="00BA67B0"/>
    <w:rsid w:val="00BB1472"/>
    <w:rsid w:val="00BB28A5"/>
    <w:rsid w:val="00BB39E1"/>
    <w:rsid w:val="00BB3DBC"/>
    <w:rsid w:val="00BC6CE0"/>
    <w:rsid w:val="00BD10EC"/>
    <w:rsid w:val="00BE0689"/>
    <w:rsid w:val="00BE3ECE"/>
    <w:rsid w:val="00BE5DDE"/>
    <w:rsid w:val="00BE68A1"/>
    <w:rsid w:val="00BF1136"/>
    <w:rsid w:val="00BF2553"/>
    <w:rsid w:val="00C00F94"/>
    <w:rsid w:val="00C05110"/>
    <w:rsid w:val="00C10A0E"/>
    <w:rsid w:val="00C1416C"/>
    <w:rsid w:val="00C14957"/>
    <w:rsid w:val="00C20C55"/>
    <w:rsid w:val="00C263EC"/>
    <w:rsid w:val="00C31BB9"/>
    <w:rsid w:val="00C35DFD"/>
    <w:rsid w:val="00C4468F"/>
    <w:rsid w:val="00C52298"/>
    <w:rsid w:val="00C53C3D"/>
    <w:rsid w:val="00C56DA2"/>
    <w:rsid w:val="00C62896"/>
    <w:rsid w:val="00C63FE8"/>
    <w:rsid w:val="00C654B5"/>
    <w:rsid w:val="00C73E16"/>
    <w:rsid w:val="00C7502A"/>
    <w:rsid w:val="00C81ED3"/>
    <w:rsid w:val="00C822E0"/>
    <w:rsid w:val="00C85190"/>
    <w:rsid w:val="00C87CB5"/>
    <w:rsid w:val="00C90AA5"/>
    <w:rsid w:val="00CA4B57"/>
    <w:rsid w:val="00CA5A8C"/>
    <w:rsid w:val="00CB01A8"/>
    <w:rsid w:val="00CB2DEF"/>
    <w:rsid w:val="00CE03C7"/>
    <w:rsid w:val="00CE076D"/>
    <w:rsid w:val="00CE3D2E"/>
    <w:rsid w:val="00CE3D9B"/>
    <w:rsid w:val="00CE4353"/>
    <w:rsid w:val="00CE5B9D"/>
    <w:rsid w:val="00CE7362"/>
    <w:rsid w:val="00CE7DC2"/>
    <w:rsid w:val="00D10D21"/>
    <w:rsid w:val="00D11861"/>
    <w:rsid w:val="00D11EB7"/>
    <w:rsid w:val="00D1424F"/>
    <w:rsid w:val="00D15BD9"/>
    <w:rsid w:val="00D20B2D"/>
    <w:rsid w:val="00D319F5"/>
    <w:rsid w:val="00D362BA"/>
    <w:rsid w:val="00D40992"/>
    <w:rsid w:val="00D40CB9"/>
    <w:rsid w:val="00D4772E"/>
    <w:rsid w:val="00D52ABE"/>
    <w:rsid w:val="00D55A8A"/>
    <w:rsid w:val="00D55AC6"/>
    <w:rsid w:val="00D57F48"/>
    <w:rsid w:val="00D61F86"/>
    <w:rsid w:val="00D6522E"/>
    <w:rsid w:val="00D76E5A"/>
    <w:rsid w:val="00D8098F"/>
    <w:rsid w:val="00D81F0C"/>
    <w:rsid w:val="00D94A53"/>
    <w:rsid w:val="00D97334"/>
    <w:rsid w:val="00DA7ABC"/>
    <w:rsid w:val="00DA7F83"/>
    <w:rsid w:val="00DC02B1"/>
    <w:rsid w:val="00DC1124"/>
    <w:rsid w:val="00DC300D"/>
    <w:rsid w:val="00DD373D"/>
    <w:rsid w:val="00DD7AB7"/>
    <w:rsid w:val="00DE1DC2"/>
    <w:rsid w:val="00DE234F"/>
    <w:rsid w:val="00DE7CAE"/>
    <w:rsid w:val="00DF3D87"/>
    <w:rsid w:val="00E00440"/>
    <w:rsid w:val="00E05169"/>
    <w:rsid w:val="00E105B0"/>
    <w:rsid w:val="00E20A58"/>
    <w:rsid w:val="00E22D0F"/>
    <w:rsid w:val="00E27116"/>
    <w:rsid w:val="00E41257"/>
    <w:rsid w:val="00E4141B"/>
    <w:rsid w:val="00E424D6"/>
    <w:rsid w:val="00E51AFC"/>
    <w:rsid w:val="00E6166C"/>
    <w:rsid w:val="00E64CF5"/>
    <w:rsid w:val="00E739A0"/>
    <w:rsid w:val="00E76EDA"/>
    <w:rsid w:val="00E8753A"/>
    <w:rsid w:val="00E90BE1"/>
    <w:rsid w:val="00E93558"/>
    <w:rsid w:val="00EA0A5F"/>
    <w:rsid w:val="00EA2A10"/>
    <w:rsid w:val="00EA30C5"/>
    <w:rsid w:val="00EA62E6"/>
    <w:rsid w:val="00EB2A04"/>
    <w:rsid w:val="00EC19C3"/>
    <w:rsid w:val="00EC30C9"/>
    <w:rsid w:val="00EE08E5"/>
    <w:rsid w:val="00EE516E"/>
    <w:rsid w:val="00EE7199"/>
    <w:rsid w:val="00EF07F0"/>
    <w:rsid w:val="00EF2F95"/>
    <w:rsid w:val="00EF488C"/>
    <w:rsid w:val="00EF61BE"/>
    <w:rsid w:val="00F03882"/>
    <w:rsid w:val="00F1204B"/>
    <w:rsid w:val="00F17626"/>
    <w:rsid w:val="00F20835"/>
    <w:rsid w:val="00F27E7A"/>
    <w:rsid w:val="00F33B64"/>
    <w:rsid w:val="00F3660F"/>
    <w:rsid w:val="00F40C4E"/>
    <w:rsid w:val="00F45722"/>
    <w:rsid w:val="00F53238"/>
    <w:rsid w:val="00F62E49"/>
    <w:rsid w:val="00F7539C"/>
    <w:rsid w:val="00F90162"/>
    <w:rsid w:val="00F92CCE"/>
    <w:rsid w:val="00F92F71"/>
    <w:rsid w:val="00FA62B8"/>
    <w:rsid w:val="00FA79CD"/>
    <w:rsid w:val="00FB2340"/>
    <w:rsid w:val="00FC5748"/>
    <w:rsid w:val="00FC7550"/>
    <w:rsid w:val="00FD18A7"/>
    <w:rsid w:val="00FD380F"/>
    <w:rsid w:val="00FE540A"/>
    <w:rsid w:val="00FE56CD"/>
    <w:rsid w:val="00FE6E23"/>
    <w:rsid w:val="00FF472A"/>
    <w:rsid w:val="056A2F62"/>
    <w:rsid w:val="0BC04889"/>
    <w:rsid w:val="0E705503"/>
    <w:rsid w:val="32584A29"/>
    <w:rsid w:val="3B4F93A7"/>
    <w:rsid w:val="472805B7"/>
    <w:rsid w:val="5D2AF356"/>
    <w:rsid w:val="5F21F5C8"/>
    <w:rsid w:val="7847E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D34C95"/>
  <w15:chartTrackingRefBased/>
  <w15:docId w15:val="{037CD2C3-1197-465A-B158-51B16D153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4E3B31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CE3D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3MUPoznmkaChar">
    <w:name w:val="W3MU: Poznámka Char"/>
    <w:link w:val="W3MUPoznmka"/>
    <w:locked/>
    <w:rsid w:val="002945A7"/>
    <w:rPr>
      <w:rFonts w:ascii="Verdana" w:hAnsi="Verdana"/>
      <w:color w:val="808080"/>
      <w:sz w:val="18"/>
      <w:szCs w:val="24"/>
    </w:rPr>
  </w:style>
  <w:style w:type="paragraph" w:customStyle="1" w:styleId="W3MUPoznmka">
    <w:name w:val="W3MU: Poznámka"/>
    <w:basedOn w:val="Normln"/>
    <w:next w:val="Normln"/>
    <w:link w:val="W3MUPoznmkaChar"/>
    <w:rsid w:val="002945A7"/>
    <w:pPr>
      <w:spacing w:after="120"/>
    </w:pPr>
    <w:rPr>
      <w:rFonts w:ascii="Verdana" w:hAnsi="Verdana"/>
      <w:color w:val="808080"/>
      <w:sz w:val="18"/>
      <w:lang w:val="x-none" w:eastAsia="x-none"/>
    </w:rPr>
  </w:style>
  <w:style w:type="character" w:styleId="Znakapoznpodarou">
    <w:name w:val="footnote reference"/>
    <w:unhideWhenUsed/>
    <w:rsid w:val="002945A7"/>
    <w:rPr>
      <w:vertAlign w:val="superscript"/>
    </w:rPr>
  </w:style>
  <w:style w:type="character" w:styleId="Odkaznakoment">
    <w:name w:val="annotation reference"/>
    <w:semiHidden/>
    <w:rsid w:val="006C029D"/>
    <w:rPr>
      <w:sz w:val="16"/>
      <w:szCs w:val="16"/>
    </w:rPr>
  </w:style>
  <w:style w:type="paragraph" w:styleId="Textkomente">
    <w:name w:val="annotation text"/>
    <w:basedOn w:val="Normln"/>
    <w:semiHidden/>
    <w:rsid w:val="006C029D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6C029D"/>
    <w:rPr>
      <w:b/>
      <w:bCs/>
    </w:rPr>
  </w:style>
  <w:style w:type="paragraph" w:styleId="Textbubliny">
    <w:name w:val="Balloon Text"/>
    <w:basedOn w:val="Normln"/>
    <w:semiHidden/>
    <w:rsid w:val="006C029D"/>
    <w:rPr>
      <w:rFonts w:ascii="Tahoma" w:hAnsi="Tahoma" w:cs="Tahoma"/>
      <w:sz w:val="16"/>
      <w:szCs w:val="16"/>
    </w:rPr>
  </w:style>
  <w:style w:type="character" w:styleId="Hypertextovodkaz">
    <w:name w:val="Hyperlink"/>
    <w:rsid w:val="00E76EDA"/>
    <w:rPr>
      <w:color w:val="0000FF"/>
      <w:u w:val="single"/>
    </w:rPr>
  </w:style>
  <w:style w:type="character" w:styleId="Sledovanodkaz">
    <w:name w:val="FollowedHyperlink"/>
    <w:rsid w:val="00EF488C"/>
    <w:rPr>
      <w:color w:val="954F72"/>
      <w:u w:val="single"/>
    </w:rPr>
  </w:style>
  <w:style w:type="paragraph" w:styleId="Zhlav">
    <w:name w:val="header"/>
    <w:basedOn w:val="Normln"/>
    <w:link w:val="ZhlavChar"/>
    <w:rsid w:val="002B5EA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hlavChar">
    <w:name w:val="Záhlaví Char"/>
    <w:link w:val="Zhlav"/>
    <w:rsid w:val="002B5EAC"/>
    <w:rPr>
      <w:sz w:val="24"/>
      <w:szCs w:val="24"/>
    </w:rPr>
  </w:style>
  <w:style w:type="paragraph" w:styleId="Zpat">
    <w:name w:val="footer"/>
    <w:basedOn w:val="Normln"/>
    <w:link w:val="ZpatChar"/>
    <w:rsid w:val="002B5EA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ZpatChar">
    <w:name w:val="Zápatí Char"/>
    <w:link w:val="Zpat"/>
    <w:rsid w:val="002B5EAC"/>
    <w:rPr>
      <w:sz w:val="24"/>
      <w:szCs w:val="24"/>
    </w:rPr>
  </w:style>
  <w:style w:type="paragraph" w:styleId="Normlnweb">
    <w:name w:val="Normal (Web)"/>
    <w:basedOn w:val="Normln"/>
    <w:uiPriority w:val="99"/>
    <w:unhideWhenUsed/>
    <w:rsid w:val="00116D07"/>
    <w:pPr>
      <w:spacing w:before="100" w:beforeAutospacing="1" w:after="100" w:afterAutospacing="1"/>
    </w:pPr>
  </w:style>
  <w:style w:type="paragraph" w:styleId="Textpoznpodarou">
    <w:name w:val="footnote text"/>
    <w:basedOn w:val="Normln"/>
    <w:link w:val="TextpoznpodarouChar"/>
    <w:rsid w:val="00FA62B8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FA62B8"/>
  </w:style>
  <w:style w:type="paragraph" w:styleId="Textvysvtlivek">
    <w:name w:val="endnote text"/>
    <w:basedOn w:val="Normln"/>
    <w:link w:val="TextvysvtlivekChar"/>
    <w:rsid w:val="00FA62B8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rsid w:val="00FA62B8"/>
  </w:style>
  <w:style w:type="character" w:styleId="Odkaznavysvtlivky">
    <w:name w:val="endnote reference"/>
    <w:rsid w:val="00FA62B8"/>
    <w:rPr>
      <w:vertAlign w:val="superscript"/>
    </w:rPr>
  </w:style>
  <w:style w:type="character" w:customStyle="1" w:styleId="Nevyeenzmnka1">
    <w:name w:val="Nevyřešená zmínka1"/>
    <w:uiPriority w:val="99"/>
    <w:semiHidden/>
    <w:unhideWhenUsed/>
    <w:rsid w:val="008F5119"/>
    <w:rPr>
      <w:color w:val="605E5C"/>
      <w:shd w:val="clear" w:color="auto" w:fill="E1DFDD"/>
    </w:rPr>
  </w:style>
  <w:style w:type="character" w:customStyle="1" w:styleId="W3MUZvraznntexttun">
    <w:name w:val="W3MU: Zvýrazněný text (tučné)"/>
    <w:rsid w:val="005F4101"/>
    <w:rPr>
      <w:rFonts w:ascii="Verdana" w:hAnsi="Verdana"/>
      <w:b/>
      <w:sz w:val="20"/>
    </w:rPr>
  </w:style>
  <w:style w:type="paragraph" w:customStyle="1" w:styleId="W3MUNormln">
    <w:name w:val="W3MU: Normální"/>
    <w:link w:val="W3MUNormlnChar"/>
    <w:rsid w:val="005F4101"/>
    <w:pPr>
      <w:spacing w:after="120"/>
    </w:pPr>
    <w:rPr>
      <w:rFonts w:ascii="Verdana" w:hAnsi="Verdana" w:cs="Verdana"/>
    </w:rPr>
  </w:style>
  <w:style w:type="character" w:customStyle="1" w:styleId="W3MUNormlnChar">
    <w:name w:val="W3MU: Normální Char"/>
    <w:link w:val="W3MUNormln"/>
    <w:rsid w:val="005F4101"/>
    <w:rPr>
      <w:rFonts w:ascii="Verdana" w:hAnsi="Verdana" w:cs="Verdana"/>
    </w:rPr>
  </w:style>
  <w:style w:type="paragraph" w:customStyle="1" w:styleId="W3MUNadpis1">
    <w:name w:val="W3MU: Nadpis 1"/>
    <w:basedOn w:val="W3MUNormln"/>
    <w:next w:val="W3MUNormln"/>
    <w:rsid w:val="005F4101"/>
    <w:pPr>
      <w:keepNext/>
      <w:spacing w:before="240" w:after="60"/>
      <w:outlineLvl w:val="0"/>
    </w:pPr>
    <w:rPr>
      <w:rFonts w:ascii="Arial" w:hAnsi="Arial" w:cs="Times New Roman"/>
      <w:b/>
      <w:i/>
      <w:color w:val="000080"/>
      <w:sz w:val="32"/>
      <w:szCs w:val="32"/>
    </w:rPr>
  </w:style>
  <w:style w:type="character" w:customStyle="1" w:styleId="W3MUZvraznntextkurzva">
    <w:name w:val="W3MU: Zvýrazněný text (kurzíva)"/>
    <w:rsid w:val="005F4101"/>
    <w:rPr>
      <w:rFonts w:ascii="Verdana" w:hAnsi="Verdana"/>
      <w:i/>
      <w:sz w:val="20"/>
    </w:rPr>
  </w:style>
  <w:style w:type="paragraph" w:customStyle="1" w:styleId="W3MUZkonOdstavec">
    <w:name w:val="W3MU: Zákon Odstavec"/>
    <w:basedOn w:val="W3MUNormln"/>
    <w:next w:val="Normln"/>
    <w:link w:val="W3MUZkonOdstavecChar"/>
    <w:rsid w:val="005F4101"/>
    <w:pPr>
      <w:outlineLvl w:val="2"/>
    </w:pPr>
    <w:rPr>
      <w:rFonts w:cs="Times New Roman"/>
      <w:szCs w:val="24"/>
    </w:rPr>
  </w:style>
  <w:style w:type="character" w:customStyle="1" w:styleId="W3MUZkonOdstavecChar">
    <w:name w:val="W3MU: Zákon Odstavec Char"/>
    <w:link w:val="W3MUZkonOdstavec"/>
    <w:rsid w:val="005F4101"/>
    <w:rPr>
      <w:rFonts w:ascii="Verdana" w:hAnsi="Verdana"/>
      <w:szCs w:val="24"/>
    </w:rPr>
  </w:style>
  <w:style w:type="paragraph" w:customStyle="1" w:styleId="W3MUZkonParagraf">
    <w:name w:val="W3MU: Zákon Paragraf"/>
    <w:basedOn w:val="Normln"/>
    <w:next w:val="Normln"/>
    <w:rsid w:val="005F4101"/>
    <w:pPr>
      <w:keepNext/>
      <w:spacing w:before="240" w:after="60"/>
      <w:jc w:val="center"/>
      <w:outlineLvl w:val="0"/>
    </w:pPr>
    <w:rPr>
      <w:rFonts w:ascii="Arial" w:hAnsi="Arial"/>
      <w:color w:val="808080"/>
      <w:sz w:val="20"/>
    </w:rPr>
  </w:style>
  <w:style w:type="paragraph" w:customStyle="1" w:styleId="W3MUZkonParagrafNzev">
    <w:name w:val="W3MU: Zákon Paragraf Název"/>
    <w:basedOn w:val="W3MUZkonParagraf"/>
    <w:next w:val="W3MUZkonOdstavec"/>
    <w:rsid w:val="005F4101"/>
    <w:pPr>
      <w:spacing w:before="60"/>
    </w:pPr>
    <w:rPr>
      <w:b/>
    </w:rPr>
  </w:style>
  <w:style w:type="paragraph" w:customStyle="1" w:styleId="W3MUZkonOdstavecslovan">
    <w:name w:val="W3MU: Zákon Odstavec Číslovaný"/>
    <w:basedOn w:val="W3MUZkonOdstavec"/>
    <w:link w:val="W3MUZkonOdstavecslovanChar"/>
    <w:rsid w:val="005F4101"/>
    <w:pPr>
      <w:tabs>
        <w:tab w:val="num" w:pos="510"/>
      </w:tabs>
      <w:ind w:left="510" w:hanging="510"/>
      <w:outlineLvl w:val="1"/>
    </w:pPr>
  </w:style>
  <w:style w:type="character" w:customStyle="1" w:styleId="W3MUZkonOdstavecslovanChar">
    <w:name w:val="W3MU: Zákon Odstavec Číslovaný Char"/>
    <w:link w:val="W3MUZkonOdstavecslovan"/>
    <w:rsid w:val="005F4101"/>
    <w:rPr>
      <w:rFonts w:ascii="Verdana" w:hAnsi="Verdana"/>
      <w:szCs w:val="24"/>
    </w:rPr>
  </w:style>
  <w:style w:type="paragraph" w:customStyle="1" w:styleId="W3MUTexttabulky">
    <w:name w:val="W3MU: Text tabulky"/>
    <w:basedOn w:val="W3MUNormln"/>
    <w:rsid w:val="005F4101"/>
    <w:pPr>
      <w:numPr>
        <w:ilvl w:val="1"/>
        <w:numId w:val="10"/>
      </w:numPr>
      <w:tabs>
        <w:tab w:val="clear" w:pos="567"/>
      </w:tabs>
      <w:spacing w:after="0"/>
      <w:ind w:left="1440" w:hanging="360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vyzkum.cz/FrontClanek.aspx?idsekce=2941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auth/do/mu/Uredni_deska/Predpisy_MU/Masarykova_univerzita/Smernice_MU/SM07-17/Smernice_MU_c.7_2017_-_Habilitacni_rizeni_a_rizeni_ke_jmenovani_profesorem__ucinna_od_1.1.2021_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8E22D467BD6394890839F134F1D7ED7" ma:contentTypeVersion="10" ma:contentTypeDescription="Vytvoří nový dokument" ma:contentTypeScope="" ma:versionID="e280457569ab2dd6a9f7394f2f1a1a9e">
  <xsd:schema xmlns:xsd="http://www.w3.org/2001/XMLSchema" xmlns:xs="http://www.w3.org/2001/XMLSchema" xmlns:p="http://schemas.microsoft.com/office/2006/metadata/properties" xmlns:ns3="29726392-0747-4bf0-abc5-25453ffb13fa" xmlns:ns4="fd501932-2290-45a7-8c8d-276020c65a55" targetNamespace="http://schemas.microsoft.com/office/2006/metadata/properties" ma:root="true" ma:fieldsID="b42e5fb94fa8955aeb150b59013cafed" ns3:_="" ns4:_="">
    <xsd:import namespace="29726392-0747-4bf0-abc5-25453ffb13fa"/>
    <xsd:import namespace="fd501932-2290-45a7-8c8d-276020c65a55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26392-0747-4bf0-abc5-25453ffb13fa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501932-2290-45a7-8c8d-276020c65a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ECB95D-8682-4752-85B0-1F57AE1B81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726392-0747-4bf0-abc5-25453ffb13fa"/>
    <ds:schemaRef ds:uri="fd501932-2290-45a7-8c8d-276020c65a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28E176-B5DE-49A4-BBF5-D1A3743EA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2631E3-CBC8-4AAF-9372-BC8B0AFD79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79FA8E-A698-4C62-BDC1-7760F80EDB9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1</Words>
  <Characters>6320</Characters>
  <Application>Microsoft Office Word</Application>
  <DocSecurity>0</DocSecurity>
  <Lines>52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taznik_LF MU_habilitace_2019</vt:lpstr>
    </vt:vector>
  </TitlesOfParts>
  <Company>IBA</Company>
  <LinksUpToDate>false</LinksUpToDate>
  <CharactersWithSpaces>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taznik_LF MU_habilitace_2019</dc:title>
  <dc:subject/>
  <dc:creator>Izakovicova Holla</dc:creator>
  <cp:keywords/>
  <cp:lastModifiedBy>Pavla Wolfová</cp:lastModifiedBy>
  <cp:revision>2</cp:revision>
  <cp:lastPrinted>2018-07-04T10:39:00Z</cp:lastPrinted>
  <dcterms:created xsi:type="dcterms:W3CDTF">2022-05-12T05:59:00Z</dcterms:created>
  <dcterms:modified xsi:type="dcterms:W3CDTF">2022-05-1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E22D467BD6394890839F134F1D7ED7</vt:lpwstr>
  </property>
</Properties>
</file>